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4CA1E1C" w14:textId="73B5B857" w:rsidR="00401BAD" w:rsidRDefault="00263117" w:rsidP="00401BAD">
      <w:pPr>
        <w:jc w:val="center"/>
      </w:pPr>
      <w:r>
        <w:rPr>
          <w:noProof/>
          <w:lang w:val="en-US"/>
        </w:rPr>
        <w:drawing>
          <wp:inline distT="0" distB="0" distL="0" distR="0" wp14:anchorId="214E9A74" wp14:editId="5A225F7A">
            <wp:extent cx="5730875" cy="101790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017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F1DF0D" w14:textId="77777777" w:rsidR="001770BA" w:rsidRDefault="001770BA" w:rsidP="001770BA">
      <w:pPr>
        <w:jc w:val="center"/>
        <w:rPr>
          <w:rFonts w:cs="Arial"/>
          <w:b/>
          <w:i/>
          <w:sz w:val="44"/>
          <w:szCs w:val="48"/>
          <w:lang w:val="en-ZA"/>
        </w:rPr>
      </w:pPr>
    </w:p>
    <w:p w14:paraId="7206EF7A" w14:textId="35D9C69C" w:rsidR="001770BA" w:rsidRPr="001770BA" w:rsidRDefault="002F1592" w:rsidP="001770BA">
      <w:pPr>
        <w:jc w:val="center"/>
        <w:rPr>
          <w:rFonts w:cs="Arial"/>
          <w:b/>
          <w:sz w:val="44"/>
          <w:szCs w:val="48"/>
          <w:lang w:val="en-ZA"/>
        </w:rPr>
      </w:pPr>
      <w:r w:rsidRPr="002F1592">
        <w:rPr>
          <w:rFonts w:cs="Arial"/>
          <w:b/>
          <w:sz w:val="44"/>
          <w:szCs w:val="48"/>
          <w:lang w:val="en-ZA"/>
        </w:rPr>
        <w:t xml:space="preserve">Identifying Advanced Manufacturing Aerospace </w:t>
      </w:r>
      <w:r w:rsidR="007D6DA5">
        <w:rPr>
          <w:rFonts w:cs="Arial"/>
          <w:b/>
          <w:sz w:val="44"/>
          <w:szCs w:val="48"/>
          <w:lang w:val="en-ZA"/>
        </w:rPr>
        <w:t xml:space="preserve">and Defence </w:t>
      </w:r>
      <w:r w:rsidRPr="002F1592">
        <w:rPr>
          <w:rFonts w:cs="Arial"/>
          <w:b/>
          <w:sz w:val="44"/>
          <w:szCs w:val="48"/>
          <w:lang w:val="en-ZA"/>
        </w:rPr>
        <w:t xml:space="preserve">Integrators </w:t>
      </w:r>
      <w:r w:rsidR="00654A86">
        <w:rPr>
          <w:rFonts w:cs="Arial"/>
          <w:b/>
          <w:sz w:val="44"/>
          <w:szCs w:val="48"/>
          <w:lang w:val="en-ZA"/>
        </w:rPr>
        <w:t>or</w:t>
      </w:r>
      <w:r w:rsidRPr="002F1592">
        <w:rPr>
          <w:rFonts w:cs="Arial"/>
          <w:b/>
          <w:sz w:val="44"/>
          <w:szCs w:val="48"/>
          <w:lang w:val="en-ZA"/>
        </w:rPr>
        <w:t xml:space="preserve"> Sub-Systems Suppliers </w:t>
      </w:r>
      <w:r w:rsidR="001770BA" w:rsidRPr="001770BA">
        <w:rPr>
          <w:rFonts w:cs="Arial"/>
          <w:b/>
          <w:sz w:val="44"/>
          <w:szCs w:val="48"/>
          <w:lang w:val="en-ZA"/>
        </w:rPr>
        <w:t xml:space="preserve">and SMMEs to participate in the AISI </w:t>
      </w:r>
      <w:r w:rsidR="00C37036">
        <w:rPr>
          <w:rFonts w:cs="Arial"/>
          <w:b/>
          <w:sz w:val="44"/>
          <w:szCs w:val="48"/>
          <w:lang w:val="en-ZA"/>
        </w:rPr>
        <w:t>Technology Based</w:t>
      </w:r>
      <w:r w:rsidR="001770BA" w:rsidRPr="001770BA">
        <w:rPr>
          <w:rFonts w:cs="Arial"/>
          <w:b/>
          <w:sz w:val="44"/>
          <w:szCs w:val="48"/>
          <w:lang w:val="en-ZA"/>
        </w:rPr>
        <w:t xml:space="preserve"> Supplier Development Programme</w:t>
      </w:r>
    </w:p>
    <w:p w14:paraId="0F1E21F8" w14:textId="77777777" w:rsidR="001770BA" w:rsidRDefault="001770BA" w:rsidP="001770BA">
      <w:pPr>
        <w:jc w:val="center"/>
        <w:rPr>
          <w:rFonts w:cs="Arial"/>
          <w:i/>
          <w:sz w:val="44"/>
          <w:szCs w:val="48"/>
          <w:lang w:val="en-ZA"/>
        </w:rPr>
      </w:pPr>
    </w:p>
    <w:p w14:paraId="1209EA4F" w14:textId="2CC44601" w:rsidR="001770BA" w:rsidRDefault="00D44A22" w:rsidP="001770BA">
      <w:pPr>
        <w:jc w:val="center"/>
        <w:rPr>
          <w:rFonts w:cs="Arial"/>
          <w:i/>
          <w:sz w:val="44"/>
          <w:szCs w:val="48"/>
          <w:lang w:val="en-ZA"/>
        </w:rPr>
      </w:pPr>
      <w:r w:rsidRPr="005D29B3">
        <w:rPr>
          <w:rFonts w:cs="Arial"/>
          <w:i/>
          <w:sz w:val="44"/>
          <w:szCs w:val="48"/>
          <w:lang w:val="en-ZA"/>
        </w:rPr>
        <w:t xml:space="preserve">EoI No: </w:t>
      </w:r>
      <w:r w:rsidR="007D6DA5" w:rsidRPr="005D29B3">
        <w:rPr>
          <w:rFonts w:cs="Arial"/>
          <w:i/>
          <w:sz w:val="44"/>
          <w:szCs w:val="48"/>
          <w:lang w:val="en-ZA"/>
        </w:rPr>
        <w:t>00</w:t>
      </w:r>
      <w:r w:rsidR="00242FC3" w:rsidRPr="005D29B3">
        <w:rPr>
          <w:rFonts w:cs="Arial"/>
          <w:i/>
          <w:sz w:val="44"/>
          <w:szCs w:val="48"/>
          <w:lang w:val="en-ZA"/>
        </w:rPr>
        <w:t>2</w:t>
      </w:r>
      <w:r w:rsidR="007D6DA5" w:rsidRPr="005D29B3">
        <w:rPr>
          <w:rFonts w:cs="Arial"/>
          <w:i/>
          <w:sz w:val="44"/>
          <w:szCs w:val="48"/>
          <w:lang w:val="en-ZA"/>
        </w:rPr>
        <w:t>/</w:t>
      </w:r>
      <w:r w:rsidR="00242FC3" w:rsidRPr="005D29B3">
        <w:rPr>
          <w:rFonts w:cs="Arial"/>
          <w:i/>
          <w:sz w:val="44"/>
          <w:szCs w:val="48"/>
          <w:lang w:val="en-ZA"/>
        </w:rPr>
        <w:t>22</w:t>
      </w:r>
      <w:r w:rsidR="007D6DA5" w:rsidRPr="005D29B3">
        <w:rPr>
          <w:rFonts w:cs="Arial"/>
          <w:i/>
          <w:sz w:val="44"/>
          <w:szCs w:val="48"/>
          <w:lang w:val="en-ZA"/>
        </w:rPr>
        <w:t>/0</w:t>
      </w:r>
      <w:r w:rsidR="00242FC3" w:rsidRPr="005D29B3">
        <w:rPr>
          <w:rFonts w:cs="Arial"/>
          <w:i/>
          <w:sz w:val="44"/>
          <w:szCs w:val="48"/>
          <w:lang w:val="en-ZA"/>
        </w:rPr>
        <w:t>9</w:t>
      </w:r>
      <w:r w:rsidR="007D6DA5" w:rsidRPr="005D29B3">
        <w:rPr>
          <w:rFonts w:cs="Arial"/>
          <w:i/>
          <w:sz w:val="44"/>
          <w:szCs w:val="48"/>
          <w:lang w:val="en-ZA"/>
        </w:rPr>
        <w:t>/21</w:t>
      </w:r>
    </w:p>
    <w:p w14:paraId="216E898E" w14:textId="69E06440" w:rsidR="001770BA" w:rsidRPr="001770BA" w:rsidRDefault="00796BD9" w:rsidP="001770BA">
      <w:pPr>
        <w:jc w:val="center"/>
        <w:rPr>
          <w:rFonts w:cs="Arial"/>
          <w:color w:val="FF0000"/>
          <w:sz w:val="44"/>
          <w:szCs w:val="48"/>
          <w:lang w:val="en-ZA"/>
        </w:rPr>
      </w:pPr>
      <w:proofErr w:type="spellStart"/>
      <w:r w:rsidRPr="005D29B3">
        <w:rPr>
          <w:rFonts w:cs="Arial"/>
          <w:sz w:val="44"/>
          <w:szCs w:val="48"/>
          <w:u w:val="single"/>
          <w:lang w:val="en-ZA"/>
        </w:rPr>
        <w:t>SMME</w:t>
      </w:r>
      <w:proofErr w:type="spellEnd"/>
      <w:r w:rsidR="001770BA" w:rsidRPr="001770BA">
        <w:rPr>
          <w:rFonts w:cs="Arial"/>
          <w:sz w:val="44"/>
          <w:szCs w:val="48"/>
          <w:lang w:val="en-ZA"/>
        </w:rPr>
        <w:t xml:space="preserve"> </w:t>
      </w:r>
      <w:r w:rsidR="005D29B3">
        <w:rPr>
          <w:rFonts w:cs="Arial"/>
          <w:sz w:val="44"/>
          <w:szCs w:val="48"/>
          <w:lang w:val="en-ZA"/>
        </w:rPr>
        <w:br/>
        <w:t xml:space="preserve">Proposal </w:t>
      </w:r>
      <w:r w:rsidR="001770BA" w:rsidRPr="001770BA">
        <w:rPr>
          <w:rFonts w:cs="Arial"/>
          <w:sz w:val="44"/>
          <w:szCs w:val="48"/>
          <w:lang w:val="en-ZA"/>
        </w:rPr>
        <w:t>Template</w:t>
      </w:r>
    </w:p>
    <w:p w14:paraId="289FD08C" w14:textId="77777777" w:rsidR="00E74C3D" w:rsidRPr="00E74C3D" w:rsidRDefault="00E74C3D" w:rsidP="00E74C3D">
      <w:pPr>
        <w:rPr>
          <w:sz w:val="18"/>
        </w:rPr>
      </w:pPr>
    </w:p>
    <w:tbl>
      <w:tblPr>
        <w:tblStyle w:val="MediumShading2-Accent6"/>
        <w:tblW w:w="0" w:type="auto"/>
        <w:tblLook w:val="04A0" w:firstRow="1" w:lastRow="0" w:firstColumn="1" w:lastColumn="0" w:noHBand="0" w:noVBand="1"/>
      </w:tblPr>
      <w:tblGrid>
        <w:gridCol w:w="1668"/>
        <w:gridCol w:w="5692"/>
      </w:tblGrid>
      <w:tr w:rsidR="00FB61B6" w:rsidRPr="00263117" w14:paraId="521D6885" w14:textId="77777777" w:rsidTr="008905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360" w:type="dxa"/>
            <w:gridSpan w:val="2"/>
          </w:tcPr>
          <w:p w14:paraId="16105B09" w14:textId="77777777" w:rsidR="00FB61B6" w:rsidRPr="00263117" w:rsidRDefault="00FB61B6" w:rsidP="00FB61B6">
            <w:pPr>
              <w:jc w:val="center"/>
              <w:rPr>
                <w:sz w:val="18"/>
                <w:szCs w:val="18"/>
              </w:rPr>
            </w:pPr>
            <w:r w:rsidRPr="00263117">
              <w:rPr>
                <w:sz w:val="18"/>
                <w:szCs w:val="18"/>
              </w:rPr>
              <w:t>Contact Details of Applicant</w:t>
            </w:r>
          </w:p>
          <w:p w14:paraId="0C812963" w14:textId="77777777" w:rsidR="00FB61B6" w:rsidRPr="00263117" w:rsidRDefault="00FB61B6" w:rsidP="00FB61B6">
            <w:pPr>
              <w:jc w:val="center"/>
              <w:rPr>
                <w:sz w:val="18"/>
                <w:szCs w:val="18"/>
              </w:rPr>
            </w:pPr>
          </w:p>
        </w:tc>
      </w:tr>
      <w:tr w:rsidR="003E5AD1" w:rsidRPr="00263117" w14:paraId="14C879CE" w14:textId="77777777" w:rsidTr="00FB6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D3FA0F0" w14:textId="77777777" w:rsidR="003E5AD1" w:rsidRPr="00263117" w:rsidRDefault="003E5AD1" w:rsidP="003E5AD1">
            <w:pPr>
              <w:rPr>
                <w:sz w:val="18"/>
                <w:szCs w:val="18"/>
              </w:rPr>
            </w:pPr>
            <w:r w:rsidRPr="00263117">
              <w:rPr>
                <w:sz w:val="18"/>
                <w:szCs w:val="18"/>
              </w:rPr>
              <w:t>Organisation:</w:t>
            </w:r>
          </w:p>
          <w:p w14:paraId="1D0E033D" w14:textId="77777777" w:rsidR="003E5AD1" w:rsidRPr="00263117" w:rsidRDefault="003E5AD1" w:rsidP="00401BAD">
            <w:pPr>
              <w:rPr>
                <w:sz w:val="18"/>
                <w:szCs w:val="18"/>
              </w:rPr>
            </w:pPr>
          </w:p>
        </w:tc>
        <w:tc>
          <w:tcPr>
            <w:tcW w:w="5692" w:type="dxa"/>
          </w:tcPr>
          <w:p w14:paraId="3D9EEBCA" w14:textId="77777777" w:rsidR="003E5AD1" w:rsidRPr="00263117" w:rsidRDefault="003E5AD1" w:rsidP="00401B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3E5AD1" w:rsidRPr="00263117" w14:paraId="775AA776" w14:textId="77777777" w:rsidTr="00FB61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9F58A02" w14:textId="77777777" w:rsidR="003E5AD1" w:rsidRPr="00263117" w:rsidRDefault="003E5AD1" w:rsidP="003E5AD1">
            <w:pPr>
              <w:rPr>
                <w:sz w:val="18"/>
                <w:szCs w:val="18"/>
              </w:rPr>
            </w:pPr>
            <w:r w:rsidRPr="00263117">
              <w:rPr>
                <w:sz w:val="18"/>
                <w:szCs w:val="18"/>
              </w:rPr>
              <w:t>Address:</w:t>
            </w:r>
          </w:p>
          <w:p w14:paraId="0BBC5515" w14:textId="77777777" w:rsidR="003E5AD1" w:rsidRPr="00263117" w:rsidRDefault="003E5AD1" w:rsidP="00401BAD">
            <w:pPr>
              <w:rPr>
                <w:sz w:val="18"/>
                <w:szCs w:val="18"/>
              </w:rPr>
            </w:pPr>
          </w:p>
        </w:tc>
        <w:tc>
          <w:tcPr>
            <w:tcW w:w="5692" w:type="dxa"/>
          </w:tcPr>
          <w:p w14:paraId="5318BEC0" w14:textId="77777777" w:rsidR="00FB61B6" w:rsidRPr="00263117" w:rsidRDefault="00FB61B6" w:rsidP="00401B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3E5AD1" w:rsidRPr="00263117" w14:paraId="445391F6" w14:textId="77777777" w:rsidTr="00FB6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BD7404B" w14:textId="77777777" w:rsidR="003E5AD1" w:rsidRPr="00263117" w:rsidRDefault="003E5AD1" w:rsidP="003E5AD1">
            <w:pPr>
              <w:rPr>
                <w:sz w:val="18"/>
                <w:szCs w:val="18"/>
              </w:rPr>
            </w:pPr>
            <w:r w:rsidRPr="00263117">
              <w:rPr>
                <w:sz w:val="18"/>
                <w:szCs w:val="18"/>
              </w:rPr>
              <w:t>Contact Person:</w:t>
            </w:r>
          </w:p>
          <w:p w14:paraId="3BCA62C6" w14:textId="77777777" w:rsidR="003E5AD1" w:rsidRPr="00263117" w:rsidRDefault="003E5AD1" w:rsidP="00401BAD">
            <w:pPr>
              <w:rPr>
                <w:sz w:val="18"/>
                <w:szCs w:val="18"/>
              </w:rPr>
            </w:pPr>
          </w:p>
        </w:tc>
        <w:tc>
          <w:tcPr>
            <w:tcW w:w="5692" w:type="dxa"/>
          </w:tcPr>
          <w:p w14:paraId="5E3C2490" w14:textId="77777777" w:rsidR="003E5AD1" w:rsidRPr="00263117" w:rsidRDefault="003E5AD1" w:rsidP="00401B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3E5AD1" w:rsidRPr="00263117" w14:paraId="78D0C465" w14:textId="77777777" w:rsidTr="00FB61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513688D" w14:textId="77777777" w:rsidR="003E5AD1" w:rsidRPr="00263117" w:rsidRDefault="003E5AD1" w:rsidP="003E5AD1">
            <w:pPr>
              <w:rPr>
                <w:sz w:val="18"/>
                <w:szCs w:val="18"/>
              </w:rPr>
            </w:pPr>
            <w:r w:rsidRPr="00263117">
              <w:rPr>
                <w:sz w:val="18"/>
                <w:szCs w:val="18"/>
              </w:rPr>
              <w:t>Telephone No:</w:t>
            </w:r>
          </w:p>
          <w:p w14:paraId="649ECF6C" w14:textId="77777777" w:rsidR="003E5AD1" w:rsidRPr="00263117" w:rsidRDefault="003E5AD1" w:rsidP="00401BAD">
            <w:pPr>
              <w:rPr>
                <w:sz w:val="18"/>
                <w:szCs w:val="18"/>
              </w:rPr>
            </w:pPr>
          </w:p>
        </w:tc>
        <w:tc>
          <w:tcPr>
            <w:tcW w:w="5692" w:type="dxa"/>
          </w:tcPr>
          <w:p w14:paraId="3B885925" w14:textId="77777777" w:rsidR="003E5AD1" w:rsidRPr="00263117" w:rsidRDefault="003E5AD1" w:rsidP="00401B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3E5AD1" w:rsidRPr="00263117" w14:paraId="57CA380E" w14:textId="77777777" w:rsidTr="00FB61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C0B3C5E" w14:textId="77777777" w:rsidR="003E5AD1" w:rsidRPr="00263117" w:rsidRDefault="003E5AD1" w:rsidP="003E5AD1">
            <w:pPr>
              <w:rPr>
                <w:sz w:val="18"/>
                <w:szCs w:val="18"/>
              </w:rPr>
            </w:pPr>
            <w:r w:rsidRPr="00263117">
              <w:rPr>
                <w:sz w:val="18"/>
                <w:szCs w:val="18"/>
              </w:rPr>
              <w:t>Fax No:</w:t>
            </w:r>
          </w:p>
          <w:p w14:paraId="5617CEB8" w14:textId="77777777" w:rsidR="003E5AD1" w:rsidRPr="00263117" w:rsidRDefault="003E5AD1" w:rsidP="00401BAD">
            <w:pPr>
              <w:rPr>
                <w:sz w:val="18"/>
                <w:szCs w:val="18"/>
              </w:rPr>
            </w:pPr>
          </w:p>
        </w:tc>
        <w:tc>
          <w:tcPr>
            <w:tcW w:w="5692" w:type="dxa"/>
          </w:tcPr>
          <w:p w14:paraId="6A624A53" w14:textId="77777777" w:rsidR="003E5AD1" w:rsidRPr="00263117" w:rsidRDefault="003E5AD1" w:rsidP="00401B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3E5AD1" w:rsidRPr="00263117" w14:paraId="3CD6F835" w14:textId="77777777" w:rsidTr="00FB61B6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03D54C21" w14:textId="77777777" w:rsidR="003E5AD1" w:rsidRPr="00263117" w:rsidRDefault="003E5AD1" w:rsidP="00401BAD">
            <w:pPr>
              <w:rPr>
                <w:sz w:val="18"/>
                <w:szCs w:val="18"/>
              </w:rPr>
            </w:pPr>
            <w:r w:rsidRPr="00263117">
              <w:rPr>
                <w:sz w:val="18"/>
                <w:szCs w:val="18"/>
              </w:rPr>
              <w:t>Email:</w:t>
            </w:r>
            <w:r w:rsidRPr="00263117">
              <w:rPr>
                <w:sz w:val="18"/>
                <w:szCs w:val="18"/>
              </w:rPr>
              <w:br w:type="page"/>
            </w:r>
          </w:p>
        </w:tc>
        <w:tc>
          <w:tcPr>
            <w:tcW w:w="5692" w:type="dxa"/>
          </w:tcPr>
          <w:p w14:paraId="28D635B4" w14:textId="77777777" w:rsidR="003E5AD1" w:rsidRPr="00263117" w:rsidRDefault="003E5AD1" w:rsidP="00401B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1DFCDD7A" w14:textId="77777777" w:rsidR="003E5AD1" w:rsidRPr="00263117" w:rsidRDefault="003E5AD1" w:rsidP="00401BAD">
      <w:pPr>
        <w:rPr>
          <w:sz w:val="18"/>
          <w:szCs w:val="18"/>
        </w:rPr>
      </w:pPr>
    </w:p>
    <w:p w14:paraId="08C94B18" w14:textId="77777777" w:rsidR="003E5AD1" w:rsidRDefault="003E5AD1" w:rsidP="00401BAD"/>
    <w:p w14:paraId="2D528CEB" w14:textId="77777777" w:rsidR="003E5AD1" w:rsidRDefault="003E5AD1">
      <w:r>
        <w:br w:type="page"/>
      </w:r>
    </w:p>
    <w:p w14:paraId="52F4EBDC" w14:textId="77777777" w:rsidR="00B209E6" w:rsidRDefault="00617A1C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2642BE" wp14:editId="02DB39CC">
                <wp:simplePos x="0" y="0"/>
                <wp:positionH relativeFrom="column">
                  <wp:posOffset>371475</wp:posOffset>
                </wp:positionH>
                <wp:positionV relativeFrom="paragraph">
                  <wp:posOffset>62865</wp:posOffset>
                </wp:positionV>
                <wp:extent cx="5554345" cy="53530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4345" cy="53530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0">
                              <a:solidFill>
                                <a:schemeClr val="dk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D50601C" w14:textId="77777777" w:rsidR="00573EF9" w:rsidRPr="00CF4089" w:rsidRDefault="00796BD9" w:rsidP="00EE3DD8">
                            <w:pPr>
                              <w:shd w:val="clear" w:color="auto" w:fill="000000" w:themeFill="text1"/>
                              <w:jc w:val="center"/>
                              <w:rPr>
                                <w:i/>
                                <w:color w:val="FFFFFF" w:themeColor="background1"/>
                                <w:sz w:val="36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  <w:sz w:val="36"/>
                                <w:szCs w:val="36"/>
                              </w:rPr>
                              <w:t>SMME</w:t>
                            </w:r>
                            <w:r w:rsidR="00CF4089" w:rsidRPr="00CF4089">
                              <w:rPr>
                                <w:i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2642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.25pt;margin-top:4.95pt;width:437.35pt;height:42.1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" fillcolor="black [3213]" stroked="f" strokecolor="black [3200]" strokeweight="2.5pt">
                <v:shadow color="#868686"/>
                <v:textbox style="mso-fit-shape-to-text:t">
                  <w:txbxContent>
                    <w:p w14:paraId="0D50601C" w14:textId="77777777" w:rsidR="00573EF9" w:rsidRPr="00CF4089" w:rsidRDefault="00796BD9" w:rsidP="00EE3DD8">
                      <w:pPr>
                        <w:shd w:val="clear" w:color="auto" w:fill="000000" w:themeFill="text1"/>
                        <w:jc w:val="center"/>
                        <w:rPr>
                          <w:i/>
                          <w:color w:val="FFFFFF" w:themeColor="background1"/>
                          <w:sz w:val="36"/>
                        </w:rPr>
                      </w:pPr>
                      <w:r>
                        <w:rPr>
                          <w:i/>
                          <w:color w:val="FFFFFF" w:themeColor="background1"/>
                          <w:sz w:val="36"/>
                          <w:szCs w:val="36"/>
                        </w:rPr>
                        <w:t>SMME</w:t>
                      </w:r>
                      <w:r w:rsidR="00CF4089" w:rsidRPr="00CF4089">
                        <w:rPr>
                          <w:i/>
                          <w:color w:val="FFFFFF" w:themeColor="background1"/>
                          <w:sz w:val="36"/>
                          <w:szCs w:val="36"/>
                        </w:rPr>
                        <w:t xml:space="preserve"> Name</w:t>
                      </w:r>
                    </w:p>
                  </w:txbxContent>
                </v:textbox>
              </v:shape>
            </w:pict>
          </mc:Fallback>
        </mc:AlternateContent>
      </w:r>
    </w:p>
    <w:p w14:paraId="1909449F" w14:textId="77777777" w:rsidR="00247FDB" w:rsidRDefault="00247FDB"/>
    <w:p w14:paraId="139A383E" w14:textId="77777777" w:rsidR="005168E7" w:rsidRDefault="00617A1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44E5DE" wp14:editId="013351EE">
                <wp:simplePos x="0" y="0"/>
                <wp:positionH relativeFrom="column">
                  <wp:posOffset>2277110</wp:posOffset>
                </wp:positionH>
                <wp:positionV relativeFrom="paragraph">
                  <wp:posOffset>2710815</wp:posOffset>
                </wp:positionV>
                <wp:extent cx="1787525" cy="436245"/>
                <wp:effectExtent l="0" t="0" r="0" b="190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7525" cy="4362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19ADC4" w14:textId="77777777" w:rsidR="00573EF9" w:rsidRPr="00F402D0" w:rsidRDefault="00573EF9" w:rsidP="00F608DD">
                            <w:pPr>
                              <w:jc w:val="center"/>
                              <w:rPr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4E5DE" id="_x0000_s1027" type="#_x0000_t202" style="position:absolute;margin-left:179.3pt;margin-top:213.45pt;width:140.75pt;height:34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" filled="f" stroked="f">
                <v:textbox>
                  <w:txbxContent>
                    <w:p w14:paraId="5F19ADC4" w14:textId="77777777" w:rsidR="00573EF9" w:rsidRPr="00F402D0" w:rsidRDefault="00573EF9" w:rsidP="00F608DD">
                      <w:pPr>
                        <w:jc w:val="center"/>
                        <w:rPr>
                          <w:color w:val="FFFFFF" w:themeColor="background1"/>
                          <w:sz w:val="32"/>
                        </w:rPr>
                      </w:pPr>
                      <w:r>
                        <w:rPr>
                          <w:color w:val="FFFFFF" w:themeColor="background1"/>
                          <w:sz w:val="32"/>
                        </w:rPr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</w:p>
    <w:p w14:paraId="1E6C6A02" w14:textId="77777777" w:rsidR="005168E7" w:rsidRPr="005168E7" w:rsidRDefault="005168E7" w:rsidP="005168E7"/>
    <w:p w14:paraId="402B8D24" w14:textId="77777777" w:rsidR="005168E7" w:rsidRPr="005168E7" w:rsidRDefault="005168E7" w:rsidP="005168E7"/>
    <w:p w14:paraId="61D283AE" w14:textId="77777777" w:rsidR="005168E7" w:rsidRPr="005168E7" w:rsidRDefault="005168E7" w:rsidP="005168E7"/>
    <w:p w14:paraId="64128FBD" w14:textId="77777777" w:rsidR="005168E7" w:rsidRPr="005168E7" w:rsidRDefault="005168E7" w:rsidP="005168E7"/>
    <w:p w14:paraId="37212438" w14:textId="77777777" w:rsidR="005168E7" w:rsidRDefault="005168E7" w:rsidP="005168E7"/>
    <w:p w14:paraId="0D775B07" w14:textId="77777777" w:rsidR="005168E7" w:rsidRDefault="005168E7" w:rsidP="005168E7"/>
    <w:p w14:paraId="36EBD77D" w14:textId="77777777" w:rsidR="005168E7" w:rsidRDefault="005168E7" w:rsidP="005168E7"/>
    <w:p w14:paraId="10B695E1" w14:textId="77777777" w:rsidR="005168E7" w:rsidRPr="005168E7" w:rsidRDefault="005168E7" w:rsidP="005168E7"/>
    <w:p w14:paraId="47A08672" w14:textId="77777777" w:rsidR="0079580B" w:rsidRDefault="0079580B" w:rsidP="005168E7"/>
    <w:p w14:paraId="7452959C" w14:textId="77777777" w:rsidR="005168E7" w:rsidRDefault="002A6C96" w:rsidP="005168E7">
      <w:r>
        <w:t>Comp</w:t>
      </w:r>
      <w:r w:rsidR="005168E7">
        <w:t>i</w:t>
      </w:r>
      <w:r>
        <w:t>l</w:t>
      </w:r>
      <w:r w:rsidR="005168E7">
        <w:t xml:space="preserve">ed by: </w:t>
      </w:r>
    </w:p>
    <w:p w14:paraId="1F42657B" w14:textId="77777777" w:rsidR="005168E7" w:rsidRDefault="00C702E1" w:rsidP="005168E7">
      <w:r>
        <w:t xml:space="preserve">SMME </w:t>
      </w:r>
      <w:r w:rsidR="005168E7">
        <w:t>Authors:</w:t>
      </w:r>
    </w:p>
    <w:p w14:paraId="513BD110" w14:textId="77777777" w:rsidR="00C702E1" w:rsidRDefault="00C702E1" w:rsidP="005168E7">
      <w:r>
        <w:t>OEM Authors:</w:t>
      </w:r>
    </w:p>
    <w:p w14:paraId="7ED0212F" w14:textId="77777777" w:rsidR="000F77A9" w:rsidRDefault="000F77A9" w:rsidP="005168E7">
      <w:r>
        <w:t>Date:</w:t>
      </w:r>
    </w:p>
    <w:p w14:paraId="11960821" w14:textId="77777777" w:rsidR="005168E7" w:rsidRDefault="005168E7" w:rsidP="005168E7"/>
    <w:p w14:paraId="43C29DCC" w14:textId="77777777" w:rsidR="005168E7" w:rsidRDefault="005168E7" w:rsidP="005168E7"/>
    <w:p w14:paraId="1C2C83B6" w14:textId="7F120F88" w:rsidR="0079580B" w:rsidRDefault="0079580B" w:rsidP="005168E7"/>
    <w:p w14:paraId="72C5A678" w14:textId="2A4650CA" w:rsidR="0079580B" w:rsidRPr="005168E7" w:rsidRDefault="005D0352" w:rsidP="005168E7">
      <w:pPr>
        <w:sectPr w:rsidR="0079580B" w:rsidRPr="005168E7" w:rsidSect="00401BAD">
          <w:footerReference w:type="default" r:id="rId9"/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  <w:r>
        <w:rPr>
          <w:noProof/>
          <w:lang w:val="en-US"/>
        </w:rPr>
        <w:drawing>
          <wp:anchor distT="0" distB="0" distL="114300" distR="114300" simplePos="0" relativeHeight="251743232" behindDoc="1" locked="0" layoutInCell="1" allowOverlap="1" wp14:anchorId="2FBA3A0A" wp14:editId="77035D6C">
            <wp:simplePos x="0" y="0"/>
            <wp:positionH relativeFrom="margin">
              <wp:posOffset>-540385</wp:posOffset>
            </wp:positionH>
            <wp:positionV relativeFrom="paragraph">
              <wp:posOffset>2868930</wp:posOffset>
            </wp:positionV>
            <wp:extent cx="7212330" cy="1054735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2330" cy="1054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45752">
        <w:rPr>
          <w:rFonts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505C29" wp14:editId="3DB8682B">
                <wp:simplePos x="0" y="0"/>
                <wp:positionH relativeFrom="page">
                  <wp:align>left</wp:align>
                </wp:positionH>
                <wp:positionV relativeFrom="paragraph">
                  <wp:posOffset>2485412</wp:posOffset>
                </wp:positionV>
                <wp:extent cx="7534275" cy="314325"/>
                <wp:effectExtent l="0" t="0" r="28575" b="28575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DF2918" w14:textId="18DAB45A" w:rsidR="00573EF9" w:rsidRPr="008537F4" w:rsidRDefault="00573EF9" w:rsidP="008537F4">
                            <w:pPr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>
                              <w:rPr>
                                <w:rFonts w:cs="Arial"/>
                                <w:b/>
                              </w:rPr>
                              <w:t>An Initiative of the dti</w:t>
                            </w:r>
                            <w:r w:rsidR="00263117">
                              <w:rPr>
                                <w:rFonts w:cs="Arial"/>
                                <w:b/>
                              </w:rPr>
                              <w:t>c</w:t>
                            </w:r>
                            <w:r>
                              <w:rPr>
                                <w:rFonts w:cs="Arial"/>
                                <w:b/>
                              </w:rPr>
                              <w:t>, hosted and managed by the CSIR</w:t>
                            </w:r>
                          </w:p>
                          <w:p w14:paraId="76386DBC" w14:textId="77777777" w:rsidR="00573EF9" w:rsidRPr="008537F4" w:rsidRDefault="00573EF9" w:rsidP="008537F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505C29" id="Rectangle 4" o:spid="_x0000_s1028" style="position:absolute;margin-left:0;margin-top:195.7pt;width:593.25pt;height:24.75pt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" fillcolor="#e36c0a [2409]" strokecolor="#e36c0a [2409]" strokeweight="2pt">
                <v:path arrowok="t"/>
                <v:textbox>
                  <w:txbxContent>
                    <w:p w14:paraId="72DF2918" w14:textId="18DAB45A" w:rsidR="00573EF9" w:rsidRPr="008537F4" w:rsidRDefault="00573EF9" w:rsidP="008537F4">
                      <w:pPr>
                        <w:jc w:val="center"/>
                        <w:rPr>
                          <w:rFonts w:cs="Arial"/>
                          <w:b/>
                        </w:rPr>
                      </w:pPr>
                      <w:r>
                        <w:rPr>
                          <w:rFonts w:cs="Arial"/>
                          <w:b/>
                        </w:rPr>
                        <w:t>An Initiative of the dti</w:t>
                      </w:r>
                      <w:r w:rsidR="00263117">
                        <w:rPr>
                          <w:rFonts w:cs="Arial"/>
                          <w:b/>
                        </w:rPr>
                        <w:t>c</w:t>
                      </w:r>
                      <w:r>
                        <w:rPr>
                          <w:rFonts w:cs="Arial"/>
                          <w:b/>
                        </w:rPr>
                        <w:t>, hosted and managed by the CSIR</w:t>
                      </w:r>
                    </w:p>
                    <w:p w14:paraId="76386DBC" w14:textId="77777777" w:rsidR="00573EF9" w:rsidRPr="008537F4" w:rsidRDefault="00573EF9" w:rsidP="008537F4"/>
                  </w:txbxContent>
                </v:textbox>
                <w10:wrap anchorx="page"/>
              </v:rect>
            </w:pict>
          </mc:Fallback>
        </mc:AlternateContent>
      </w:r>
    </w:p>
    <w:bookmarkStart w:id="0" w:name="_Toc348430518"/>
    <w:bookmarkStart w:id="1" w:name="_Toc348444508"/>
    <w:bookmarkStart w:id="2" w:name="_Toc349829865"/>
    <w:bookmarkStart w:id="3" w:name="_Toc83202743"/>
    <w:p w14:paraId="23904321" w14:textId="77777777" w:rsidR="005E0B45" w:rsidRDefault="00617A1C" w:rsidP="00240521">
      <w:pPr>
        <w:pStyle w:val="Heading1"/>
        <w:numPr>
          <w:ilvl w:val="0"/>
          <w:numId w:val="0"/>
        </w:numPr>
        <w:ind w:left="432" w:hanging="432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394240DC" wp14:editId="3DBF0121">
                <wp:simplePos x="0" y="0"/>
                <wp:positionH relativeFrom="column">
                  <wp:posOffset>-706120</wp:posOffset>
                </wp:positionH>
                <wp:positionV relativeFrom="paragraph">
                  <wp:posOffset>-799465</wp:posOffset>
                </wp:positionV>
                <wp:extent cx="7534275" cy="1460500"/>
                <wp:effectExtent l="0" t="0" r="28575" b="25400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605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233EA" id="Rectangle 14" o:spid="_x0000_s1026" style="position:absolute;margin-left:-55.6pt;margin-top:-62.95pt;width:593.25pt;height:11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" fillcolor="black [3213]" strokecolor="black [3213]" strokeweight="2pt">
                <v:path arrowok="t"/>
              </v:rect>
            </w:pict>
          </mc:Fallback>
        </mc:AlternateContent>
      </w:r>
      <w:r w:rsidR="00392549">
        <w:t>Table of Contents</w:t>
      </w:r>
      <w:bookmarkEnd w:id="0"/>
      <w:bookmarkEnd w:id="1"/>
      <w:bookmarkEnd w:id="2"/>
      <w:bookmarkEnd w:id="3"/>
    </w:p>
    <w:p w14:paraId="706C1470" w14:textId="77777777" w:rsidR="005E0B45" w:rsidRDefault="00617A1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39B1438" wp14:editId="4F63A240">
                <wp:simplePos x="0" y="0"/>
                <wp:positionH relativeFrom="column">
                  <wp:posOffset>-708660</wp:posOffset>
                </wp:positionH>
                <wp:positionV relativeFrom="paragraph">
                  <wp:posOffset>198120</wp:posOffset>
                </wp:positionV>
                <wp:extent cx="7534275" cy="314325"/>
                <wp:effectExtent l="0" t="0" r="28575" b="28575"/>
                <wp:wrapNone/>
                <wp:docPr id="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35598" id="Rectangle 13" o:spid="_x0000_s1026" style="position:absolute;margin-left:-55.8pt;margin-top:15.6pt;width:593.25pt;height:24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" fillcolor="#e36c0a [2409]" strokecolor="#e36c0a [2409]" strokeweight="2pt">
                <v:path arrowok="t"/>
              </v:rect>
            </w:pict>
          </mc:Fallback>
        </mc:AlternateContent>
      </w:r>
    </w:p>
    <w:p w14:paraId="7D590984" w14:textId="77777777" w:rsidR="00F603BA" w:rsidRDefault="00F603BA"/>
    <w:p w14:paraId="5BCEFE78" w14:textId="77777777" w:rsidR="00BC094D" w:rsidRDefault="00BC094D"/>
    <w:sdt>
      <w:sdtPr>
        <w:rPr>
          <w:rFonts w:ascii="Book Antiqua" w:eastAsiaTheme="minorHAnsi" w:hAnsi="Book Antiqua" w:cstheme="minorBidi"/>
          <w:b w:val="0"/>
          <w:bCs w:val="0"/>
          <w:color w:val="auto"/>
          <w:sz w:val="22"/>
          <w:szCs w:val="22"/>
          <w:lang w:val="en-GB" w:eastAsia="en-US"/>
        </w:rPr>
        <w:id w:val="16762032"/>
        <w:docPartObj>
          <w:docPartGallery w:val="Table of Contents"/>
          <w:docPartUnique/>
        </w:docPartObj>
      </w:sdtPr>
      <w:sdtEndPr>
        <w:rPr>
          <w:rFonts w:ascii="Arial" w:hAnsi="Arial"/>
        </w:rPr>
      </w:sdtEndPr>
      <w:sdtContent>
        <w:p w14:paraId="2F0522A1" w14:textId="77777777" w:rsidR="00156CCD" w:rsidRDefault="00156CCD" w:rsidP="00240521">
          <w:pPr>
            <w:pStyle w:val="TOCHeading"/>
            <w:numPr>
              <w:ilvl w:val="0"/>
              <w:numId w:val="0"/>
            </w:numPr>
            <w:ind w:left="432" w:hanging="432"/>
          </w:pPr>
          <w:r w:rsidRPr="00156CCD">
            <w:rPr>
              <w:color w:val="F79646" w:themeColor="accent6"/>
            </w:rPr>
            <w:t>Contents</w:t>
          </w:r>
        </w:p>
        <w:p w14:paraId="4CDFA518" w14:textId="19051FF3" w:rsidR="005D0352" w:rsidRDefault="00AB369D">
          <w:pPr>
            <w:pStyle w:val="TOC1"/>
            <w:rPr>
              <w:rFonts w:asciiTheme="minorHAnsi" w:hAnsiTheme="minorHAnsi"/>
              <w:b w:val="0"/>
              <w:lang w:val="en-ZA" w:eastAsia="en-ZA"/>
            </w:rPr>
          </w:pPr>
          <w:r>
            <w:fldChar w:fldCharType="begin"/>
          </w:r>
          <w:r w:rsidR="00156CCD">
            <w:instrText xml:space="preserve"> TOC \o "1-3" \h \z \u </w:instrText>
          </w:r>
          <w:r>
            <w:fldChar w:fldCharType="separate"/>
          </w:r>
          <w:hyperlink w:anchor="_Toc83202743" w:history="1">
            <w:r w:rsidR="005D0352" w:rsidRPr="00F06C2C">
              <w:rPr>
                <w:rStyle w:val="Hyperlink"/>
              </w:rPr>
              <w:t>Table of Contents</w:t>
            </w:r>
            <w:r w:rsidR="005D0352">
              <w:rPr>
                <w:webHidden/>
              </w:rPr>
              <w:tab/>
            </w:r>
            <w:r w:rsidR="005D0352">
              <w:rPr>
                <w:webHidden/>
              </w:rPr>
              <w:fldChar w:fldCharType="begin"/>
            </w:r>
            <w:r w:rsidR="005D0352">
              <w:rPr>
                <w:webHidden/>
              </w:rPr>
              <w:instrText xml:space="preserve"> PAGEREF _Toc83202743 \h </w:instrText>
            </w:r>
            <w:r w:rsidR="005D0352">
              <w:rPr>
                <w:webHidden/>
              </w:rPr>
            </w:r>
            <w:r w:rsidR="005D0352">
              <w:rPr>
                <w:webHidden/>
              </w:rPr>
              <w:fldChar w:fldCharType="separate"/>
            </w:r>
            <w:r w:rsidR="005D0352">
              <w:rPr>
                <w:webHidden/>
              </w:rPr>
              <w:t>i</w:t>
            </w:r>
            <w:r w:rsidR="005D0352">
              <w:rPr>
                <w:webHidden/>
              </w:rPr>
              <w:fldChar w:fldCharType="end"/>
            </w:r>
          </w:hyperlink>
        </w:p>
        <w:p w14:paraId="3ACD6535" w14:textId="290D7DCF" w:rsidR="005D0352" w:rsidRDefault="005D0352">
          <w:pPr>
            <w:pStyle w:val="TOC1"/>
            <w:tabs>
              <w:tab w:val="left" w:pos="440"/>
            </w:tabs>
            <w:rPr>
              <w:rFonts w:asciiTheme="minorHAnsi" w:hAnsiTheme="minorHAnsi"/>
              <w:b w:val="0"/>
              <w:lang w:val="en-ZA" w:eastAsia="en-ZA"/>
            </w:rPr>
          </w:pPr>
          <w:hyperlink w:anchor="_Toc83202744" w:history="1">
            <w:r w:rsidRPr="00F06C2C">
              <w:rPr>
                <w:rStyle w:val="Hyperlink"/>
              </w:rPr>
              <w:t>1</w:t>
            </w:r>
            <w:r>
              <w:rPr>
                <w:rFonts w:asciiTheme="minorHAnsi" w:hAnsiTheme="minorHAnsi"/>
                <w:b w:val="0"/>
                <w:lang w:val="en-ZA" w:eastAsia="en-ZA"/>
              </w:rPr>
              <w:tab/>
            </w:r>
            <w:r w:rsidRPr="00F06C2C">
              <w:rPr>
                <w:rStyle w:val="Hyperlink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2027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74B073C6" w14:textId="3130253F" w:rsidR="005D0352" w:rsidRDefault="005D035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hAnsiTheme="minorHAnsi"/>
              <w:noProof/>
              <w:lang w:val="en-ZA" w:eastAsia="en-ZA"/>
            </w:rPr>
          </w:pPr>
          <w:hyperlink w:anchor="_Toc83202745" w:history="1">
            <w:r w:rsidRPr="00F06C2C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lang w:val="en-ZA" w:eastAsia="en-ZA"/>
              </w:rPr>
              <w:tab/>
            </w:r>
            <w:r w:rsidRPr="00F06C2C">
              <w:rPr>
                <w:rStyle w:val="Hyperlink"/>
                <w:noProof/>
              </w:rPr>
              <w:t>Organisational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20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664BF" w14:textId="14E8711C" w:rsidR="005D0352" w:rsidRDefault="005D0352">
          <w:pPr>
            <w:pStyle w:val="TOC1"/>
            <w:tabs>
              <w:tab w:val="left" w:pos="440"/>
            </w:tabs>
            <w:rPr>
              <w:rFonts w:asciiTheme="minorHAnsi" w:hAnsiTheme="minorHAnsi"/>
              <w:b w:val="0"/>
              <w:lang w:val="en-ZA" w:eastAsia="en-ZA"/>
            </w:rPr>
          </w:pPr>
          <w:hyperlink w:anchor="_Toc83202746" w:history="1">
            <w:r w:rsidRPr="00F06C2C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lang w:val="en-ZA" w:eastAsia="en-ZA"/>
              </w:rPr>
              <w:tab/>
            </w:r>
            <w:r w:rsidRPr="00F06C2C">
              <w:rPr>
                <w:rStyle w:val="Hyperlink"/>
              </w:rPr>
              <w:t>Qualifying and Differentiation Criter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2027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D63C9ED" w14:textId="03C2462C" w:rsidR="005D0352" w:rsidRDefault="005D035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hAnsiTheme="minorHAnsi"/>
              <w:noProof/>
              <w:lang w:val="en-ZA" w:eastAsia="en-ZA"/>
            </w:rPr>
          </w:pPr>
          <w:hyperlink w:anchor="_Toc83202747" w:history="1">
            <w:r w:rsidRPr="00F06C2C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lang w:val="en-ZA" w:eastAsia="en-ZA"/>
              </w:rPr>
              <w:tab/>
            </w:r>
            <w:r w:rsidRPr="00F06C2C">
              <w:rPr>
                <w:rStyle w:val="Hyperlink"/>
                <w:noProof/>
              </w:rPr>
              <w:t>Aeronautics, space or defence related manufacturing SMME in the Advanced Manufacturing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20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6816E" w14:textId="7E637E90" w:rsidR="005D0352" w:rsidRDefault="005D035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hAnsiTheme="minorHAnsi"/>
              <w:noProof/>
              <w:lang w:val="en-ZA" w:eastAsia="en-ZA"/>
            </w:rPr>
          </w:pPr>
          <w:hyperlink w:anchor="_Toc83202748" w:history="1">
            <w:r w:rsidRPr="00F06C2C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/>
                <w:noProof/>
                <w:lang w:val="en-ZA" w:eastAsia="en-ZA"/>
              </w:rPr>
              <w:tab/>
            </w:r>
            <w:r w:rsidRPr="00F06C2C">
              <w:rPr>
                <w:rStyle w:val="Hyperlink"/>
                <w:noProof/>
              </w:rPr>
              <w:t>BBBEE status and % Black Ow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202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04E60" w14:textId="6D4AB917" w:rsidR="005D0352" w:rsidRDefault="005D035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hAnsiTheme="minorHAnsi"/>
              <w:noProof/>
              <w:lang w:val="en-ZA" w:eastAsia="en-ZA"/>
            </w:rPr>
          </w:pPr>
          <w:hyperlink w:anchor="_Toc83202749" w:history="1">
            <w:r w:rsidRPr="00F06C2C">
              <w:rPr>
                <w:rStyle w:val="Hyperlink"/>
                <w:noProof/>
              </w:rPr>
              <w:t>2.3</w:t>
            </w:r>
            <w:r>
              <w:rPr>
                <w:rFonts w:asciiTheme="minorHAnsi" w:hAnsiTheme="minorHAnsi"/>
                <w:noProof/>
                <w:lang w:val="en-ZA" w:eastAsia="en-ZA"/>
              </w:rPr>
              <w:tab/>
            </w:r>
            <w:r w:rsidRPr="00F06C2C">
              <w:rPr>
                <w:rStyle w:val="Hyperlink"/>
                <w:noProof/>
              </w:rPr>
              <w:t>Design or manufacture of components for South African and International aerospace integrators/sub-systems suppliers and SMM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202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B84A1" w14:textId="003AB2D7" w:rsidR="005D0352" w:rsidRDefault="005D0352">
          <w:pPr>
            <w:pStyle w:val="TOC1"/>
            <w:tabs>
              <w:tab w:val="left" w:pos="440"/>
            </w:tabs>
            <w:rPr>
              <w:rFonts w:asciiTheme="minorHAnsi" w:hAnsiTheme="minorHAnsi"/>
              <w:b w:val="0"/>
              <w:lang w:val="en-ZA" w:eastAsia="en-ZA"/>
            </w:rPr>
          </w:pPr>
          <w:hyperlink w:anchor="_Toc83202750" w:history="1">
            <w:r w:rsidRPr="00F06C2C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lang w:val="en-ZA" w:eastAsia="en-ZA"/>
              </w:rPr>
              <w:tab/>
            </w:r>
            <w:r w:rsidRPr="00F06C2C">
              <w:rPr>
                <w:rStyle w:val="Hyperlink"/>
              </w:rPr>
              <w:t xml:space="preserve"> SMME Interven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2027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38BE078" w14:textId="06A5C6E7" w:rsidR="005D0352" w:rsidRDefault="005D0352">
          <w:pPr>
            <w:pStyle w:val="TOC1"/>
            <w:tabs>
              <w:tab w:val="left" w:pos="440"/>
            </w:tabs>
            <w:rPr>
              <w:rFonts w:asciiTheme="minorHAnsi" w:hAnsiTheme="minorHAnsi"/>
              <w:b w:val="0"/>
              <w:lang w:val="en-ZA" w:eastAsia="en-ZA"/>
            </w:rPr>
          </w:pPr>
          <w:hyperlink w:anchor="_Toc83202751" w:history="1">
            <w:r w:rsidRPr="00F06C2C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lang w:val="en-ZA" w:eastAsia="en-ZA"/>
              </w:rPr>
              <w:tab/>
            </w:r>
            <w:r w:rsidRPr="00F06C2C">
              <w:rPr>
                <w:rStyle w:val="Hyperlink"/>
              </w:rPr>
              <w:t>Supporting Document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2027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82F161C" w14:textId="6CABBAA3" w:rsidR="005D0352" w:rsidRDefault="005D0352">
          <w:pPr>
            <w:pStyle w:val="TOC1"/>
            <w:tabs>
              <w:tab w:val="left" w:pos="440"/>
            </w:tabs>
            <w:rPr>
              <w:rFonts w:asciiTheme="minorHAnsi" w:hAnsiTheme="minorHAnsi"/>
              <w:b w:val="0"/>
              <w:lang w:val="en-ZA" w:eastAsia="en-ZA"/>
            </w:rPr>
          </w:pPr>
          <w:hyperlink w:anchor="_Toc83202752" w:history="1">
            <w:r w:rsidRPr="00F06C2C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lang w:val="en-ZA" w:eastAsia="en-ZA"/>
              </w:rPr>
              <w:tab/>
            </w:r>
            <w:r w:rsidRPr="00F06C2C">
              <w:rPr>
                <w:rStyle w:val="Hyperlink"/>
              </w:rPr>
              <w:t>Signa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2027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1702B0E" w14:textId="4773F96C" w:rsidR="005D0352" w:rsidRDefault="005D0352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hAnsiTheme="minorHAnsi"/>
              <w:noProof/>
              <w:lang w:val="en-ZA" w:eastAsia="en-ZA"/>
            </w:rPr>
          </w:pPr>
          <w:hyperlink w:anchor="_Toc83202753" w:history="1">
            <w:r w:rsidRPr="00F06C2C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lang w:val="en-ZA" w:eastAsia="en-ZA"/>
              </w:rPr>
              <w:tab/>
            </w:r>
            <w:r w:rsidRPr="00F06C2C">
              <w:rPr>
                <w:rStyle w:val="Hyperlink"/>
                <w:noProof/>
              </w:rPr>
              <w:t>Sign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202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08DBC" w14:textId="5ED6571D" w:rsidR="005D0352" w:rsidRDefault="005D0352">
          <w:pPr>
            <w:pStyle w:val="TOC1"/>
            <w:tabs>
              <w:tab w:val="left" w:pos="440"/>
            </w:tabs>
            <w:rPr>
              <w:rFonts w:asciiTheme="minorHAnsi" w:hAnsiTheme="minorHAnsi"/>
              <w:b w:val="0"/>
              <w:lang w:val="en-ZA" w:eastAsia="en-ZA"/>
            </w:rPr>
          </w:pPr>
          <w:hyperlink w:anchor="_Toc83202754" w:history="1">
            <w:r w:rsidRPr="00F06C2C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lang w:val="en-ZA" w:eastAsia="en-ZA"/>
              </w:rPr>
              <w:tab/>
            </w:r>
            <w:r w:rsidRPr="00F06C2C">
              <w:rPr>
                <w:rStyle w:val="Hyperlink"/>
              </w:rPr>
              <w:t>Appendi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2027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35EAE878" w14:textId="6CBA0A02" w:rsidR="00156CCD" w:rsidRDefault="00AB369D">
          <w:r>
            <w:fldChar w:fldCharType="end"/>
          </w:r>
        </w:p>
      </w:sdtContent>
    </w:sdt>
    <w:p w14:paraId="0FE51066" w14:textId="77777777" w:rsidR="001B5CCB" w:rsidRDefault="001B5CCB">
      <w:pPr>
        <w:sectPr w:rsidR="001B5CCB" w:rsidSect="003E1B0B">
          <w:pgSz w:w="11906" w:h="16838"/>
          <w:pgMar w:top="1134" w:right="1134" w:bottom="1134" w:left="1134" w:header="709" w:footer="709" w:gutter="0"/>
          <w:pgNumType w:fmt="lowerRoman" w:start="1"/>
          <w:cols w:space="708"/>
          <w:docGrid w:linePitch="360"/>
        </w:sectPr>
      </w:pPr>
    </w:p>
    <w:bookmarkStart w:id="4" w:name="_Toc349829866"/>
    <w:bookmarkStart w:id="5" w:name="_Toc83202744"/>
    <w:p w14:paraId="61B2D37F" w14:textId="77777777" w:rsidR="005E0B45" w:rsidRPr="00240521" w:rsidRDefault="00617A1C" w:rsidP="00240521">
      <w:pPr>
        <w:pStyle w:val="Heading1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C545F65" wp14:editId="0BDC7FFC">
                <wp:simplePos x="0" y="0"/>
                <wp:positionH relativeFrom="column">
                  <wp:posOffset>-709295</wp:posOffset>
                </wp:positionH>
                <wp:positionV relativeFrom="paragraph">
                  <wp:posOffset>-789940</wp:posOffset>
                </wp:positionV>
                <wp:extent cx="7534275" cy="1460500"/>
                <wp:effectExtent l="0" t="0" r="28575" b="25400"/>
                <wp:wrapNone/>
                <wp:docPr id="290" name="Rectangle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605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23ECD5" id="Rectangle 290" o:spid="_x0000_s1026" style="position:absolute;margin-left:-55.85pt;margin-top:-62.2pt;width:593.25pt;height:115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" fillcolor="black [3213]" strokecolor="black [3213]" strokeweight="2pt">
                <v:path arrowok="t"/>
              </v:rect>
            </w:pict>
          </mc:Fallback>
        </mc:AlternateContent>
      </w:r>
      <w:r w:rsidR="00392549" w:rsidRPr="00240521">
        <w:t>Introduction</w:t>
      </w:r>
      <w:bookmarkEnd w:id="4"/>
      <w:bookmarkEnd w:id="5"/>
    </w:p>
    <w:p w14:paraId="2468A30E" w14:textId="77777777" w:rsidR="005E0B45" w:rsidRDefault="00617A1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526954E" wp14:editId="543A9200">
                <wp:simplePos x="0" y="0"/>
                <wp:positionH relativeFrom="column">
                  <wp:posOffset>-712470</wp:posOffset>
                </wp:positionH>
                <wp:positionV relativeFrom="paragraph">
                  <wp:posOffset>179705</wp:posOffset>
                </wp:positionV>
                <wp:extent cx="7534275" cy="314325"/>
                <wp:effectExtent l="0" t="0" r="28575" b="28575"/>
                <wp:wrapNone/>
                <wp:docPr id="291" name="Rectangle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8E009" id="Rectangle 291" o:spid="_x0000_s1026" style="position:absolute;margin-left:-56.1pt;margin-top:14.15pt;width:593.25pt;height:24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" fillcolor="#e36c0a [2409]" strokecolor="#e36c0a [2409]" strokeweight="2pt">
                <v:path arrowok="t"/>
              </v:rect>
            </w:pict>
          </mc:Fallback>
        </mc:AlternateContent>
      </w:r>
    </w:p>
    <w:p w14:paraId="5D44037C" w14:textId="77777777" w:rsidR="005E0B45" w:rsidRDefault="005E0B45"/>
    <w:p w14:paraId="15469D1E" w14:textId="77777777" w:rsidR="00110F43" w:rsidRDefault="00110F43" w:rsidP="00240521">
      <w:pPr>
        <w:pStyle w:val="Heading2"/>
      </w:pPr>
      <w:bookmarkStart w:id="6" w:name="_Toc83202745"/>
      <w:r>
        <w:t>Organisational Profile</w:t>
      </w:r>
      <w:bookmarkEnd w:id="6"/>
    </w:p>
    <w:p w14:paraId="51063F0C" w14:textId="77777777" w:rsidR="00110F43" w:rsidRPr="00777D56" w:rsidRDefault="00110F43" w:rsidP="00110F43">
      <w:pPr>
        <w:rPr>
          <w:i/>
        </w:rPr>
      </w:pPr>
      <w:r w:rsidRPr="00777D56">
        <w:rPr>
          <w:i/>
        </w:rPr>
        <w:t>Please provide a brief profile about your organisation</w:t>
      </w:r>
      <w:r w:rsidR="00A25627">
        <w:rPr>
          <w:i/>
        </w:rPr>
        <w:t xml:space="preserve"> (include B</w:t>
      </w:r>
      <w:r w:rsidR="004D6010">
        <w:rPr>
          <w:i/>
        </w:rPr>
        <w:t>BB</w:t>
      </w:r>
      <w:r w:rsidR="00A25627">
        <w:rPr>
          <w:i/>
        </w:rPr>
        <w:t>EE status)</w:t>
      </w:r>
      <w:r w:rsidRPr="00777D56">
        <w:rPr>
          <w:i/>
        </w:rPr>
        <w:t xml:space="preserve">. </w:t>
      </w:r>
    </w:p>
    <w:p w14:paraId="77AD7D35" w14:textId="77777777" w:rsidR="005E0B45" w:rsidRPr="00240521" w:rsidRDefault="005E0B45" w:rsidP="00240521">
      <w:pPr>
        <w:pStyle w:val="Heading2"/>
        <w:numPr>
          <w:ilvl w:val="0"/>
          <w:numId w:val="0"/>
        </w:numPr>
      </w:pPr>
      <w:r w:rsidRPr="00240521">
        <w:br w:type="page"/>
      </w:r>
    </w:p>
    <w:bookmarkStart w:id="7" w:name="_Toc349829877"/>
    <w:bookmarkStart w:id="8" w:name="_Toc83202746"/>
    <w:p w14:paraId="55A94FE4" w14:textId="1EE73059" w:rsidR="00E96473" w:rsidRDefault="00617A1C" w:rsidP="00392549">
      <w:pPr>
        <w:pStyle w:val="Heading1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65FFDA79" wp14:editId="236D30F2">
                <wp:simplePos x="0" y="0"/>
                <wp:positionH relativeFrom="column">
                  <wp:posOffset>-708660</wp:posOffset>
                </wp:positionH>
                <wp:positionV relativeFrom="paragraph">
                  <wp:posOffset>-788035</wp:posOffset>
                </wp:positionV>
                <wp:extent cx="7534275" cy="1459865"/>
                <wp:effectExtent l="0" t="0" r="28575" b="26035"/>
                <wp:wrapNone/>
                <wp:docPr id="294" name="Rectangle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598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8AFAEA" id="Rectangle 294" o:spid="_x0000_s1026" style="position:absolute;margin-left:-55.8pt;margin-top:-62.05pt;width:593.25pt;height:114.95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" fillcolor="black [3213]" strokecolor="black [3213]" strokeweight="2pt">
                <v:path arrowok="t"/>
              </v:rect>
            </w:pict>
          </mc:Fallback>
        </mc:AlternateContent>
      </w:r>
      <w:bookmarkEnd w:id="7"/>
      <w:r w:rsidR="00CF4089">
        <w:t xml:space="preserve">Qualifying </w:t>
      </w:r>
      <w:r w:rsidR="00517B14">
        <w:t xml:space="preserve">and Differentiation </w:t>
      </w:r>
      <w:r w:rsidR="00CF4089">
        <w:t>Criteria</w:t>
      </w:r>
      <w:bookmarkEnd w:id="8"/>
    </w:p>
    <w:p w14:paraId="5B6ABE8F" w14:textId="77777777" w:rsidR="00E96473" w:rsidRDefault="00617A1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EFB775A" wp14:editId="001E7D75">
                <wp:simplePos x="0" y="0"/>
                <wp:positionH relativeFrom="column">
                  <wp:posOffset>-712470</wp:posOffset>
                </wp:positionH>
                <wp:positionV relativeFrom="paragraph">
                  <wp:posOffset>205105</wp:posOffset>
                </wp:positionV>
                <wp:extent cx="7534275" cy="314325"/>
                <wp:effectExtent l="0" t="0" r="28575" b="28575"/>
                <wp:wrapNone/>
                <wp:docPr id="295" name="Rectangle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D6D746" id="Rectangle 295" o:spid="_x0000_s1026" style="position:absolute;margin-left:-56.1pt;margin-top:16.15pt;width:593.25pt;height:24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" fillcolor="#e36c0a [2409]" strokecolor="#e36c0a [2409]" strokeweight="2pt">
                <v:path arrowok="t"/>
              </v:rect>
            </w:pict>
          </mc:Fallback>
        </mc:AlternateContent>
      </w:r>
    </w:p>
    <w:p w14:paraId="291D60E6" w14:textId="77777777" w:rsidR="00E96473" w:rsidRDefault="00E96473"/>
    <w:p w14:paraId="671B0F13" w14:textId="26039734" w:rsidR="009366F6" w:rsidRDefault="00C702E1" w:rsidP="009366F6">
      <w:pPr>
        <w:pStyle w:val="Heading2"/>
      </w:pPr>
      <w:bookmarkStart w:id="9" w:name="_Toc83202747"/>
      <w:r>
        <w:t>Aero</w:t>
      </w:r>
      <w:r w:rsidR="00AA51F3">
        <w:t xml:space="preserve">nautics, </w:t>
      </w:r>
      <w:proofErr w:type="gramStart"/>
      <w:r w:rsidR="00AA51F3">
        <w:t>space</w:t>
      </w:r>
      <w:proofErr w:type="gramEnd"/>
      <w:r w:rsidR="002F1592">
        <w:t xml:space="preserve"> or defence related manufacturing</w:t>
      </w:r>
      <w:r>
        <w:t xml:space="preserve"> SMME </w:t>
      </w:r>
      <w:r w:rsidR="00CF4089">
        <w:t>in the Advanced Manufacturing Environment</w:t>
      </w:r>
      <w:bookmarkEnd w:id="9"/>
    </w:p>
    <w:p w14:paraId="141E3C99" w14:textId="77777777" w:rsidR="000D6010" w:rsidRDefault="00CF4089" w:rsidP="001770BA">
      <w:pPr>
        <w:jc w:val="both"/>
      </w:pPr>
      <w:r>
        <w:rPr>
          <w:i/>
        </w:rPr>
        <w:t>Please discuss your company role in the national and international advanced manufacturing environment.</w:t>
      </w:r>
      <w:r w:rsidR="001770BA">
        <w:rPr>
          <w:i/>
        </w:rPr>
        <w:t xml:space="preserve"> Please state the number of years your organisation has been involved in the aerospace manufacturing environment. </w:t>
      </w:r>
    </w:p>
    <w:p w14:paraId="67077440" w14:textId="77777777" w:rsidR="00584805" w:rsidRDefault="00584805">
      <w:pPr>
        <w:rPr>
          <w:b/>
          <w:bCs/>
          <w:sz w:val="28"/>
          <w:szCs w:val="26"/>
        </w:rPr>
      </w:pPr>
      <w:r>
        <w:br w:type="page"/>
      </w:r>
    </w:p>
    <w:p w14:paraId="24039DB5" w14:textId="77777777" w:rsidR="001770BA" w:rsidRDefault="001770BA" w:rsidP="006F7880">
      <w:pPr>
        <w:pStyle w:val="Heading2"/>
      </w:pPr>
      <w:bookmarkStart w:id="10" w:name="_Toc83202748"/>
      <w:r>
        <w:lastRenderedPageBreak/>
        <w:t>BBBEE status and % Black Owned</w:t>
      </w:r>
      <w:bookmarkEnd w:id="10"/>
    </w:p>
    <w:p w14:paraId="39C5F628" w14:textId="77777777" w:rsidR="001770BA" w:rsidRDefault="001770BA" w:rsidP="001770BA">
      <w:pPr>
        <w:jc w:val="both"/>
        <w:rPr>
          <w:i/>
        </w:rPr>
      </w:pPr>
      <w:r w:rsidRPr="0079580B">
        <w:rPr>
          <w:i/>
        </w:rPr>
        <w:t>Please provide detail</w:t>
      </w:r>
      <w:r>
        <w:rPr>
          <w:i/>
        </w:rPr>
        <w:t xml:space="preserve">s on your current BBBEE status and % Black Owned. Please provide all certificates to verify status and % black owned. </w:t>
      </w:r>
    </w:p>
    <w:p w14:paraId="7A81285B" w14:textId="77777777" w:rsidR="001770BA" w:rsidRDefault="001770BA">
      <w:pPr>
        <w:rPr>
          <w:b/>
          <w:bCs/>
          <w:sz w:val="28"/>
          <w:szCs w:val="26"/>
        </w:rPr>
      </w:pPr>
      <w:r>
        <w:br w:type="page"/>
      </w:r>
    </w:p>
    <w:p w14:paraId="47F6245E" w14:textId="77777777" w:rsidR="00F23EAE" w:rsidRDefault="002D7D7D" w:rsidP="00F23EAE">
      <w:pPr>
        <w:pStyle w:val="Heading2"/>
      </w:pPr>
      <w:bookmarkStart w:id="11" w:name="_Toc83202749"/>
      <w:r w:rsidRPr="002D7D7D">
        <w:lastRenderedPageBreak/>
        <w:t>Design or manufacture of components for South African and International aerospace integrators/sub-systems suppliers and SMMEs.</w:t>
      </w:r>
      <w:bookmarkEnd w:id="11"/>
      <w:r w:rsidRPr="002D7D7D">
        <w:t xml:space="preserve"> </w:t>
      </w:r>
      <w:r>
        <w:t xml:space="preserve"> </w:t>
      </w:r>
    </w:p>
    <w:p w14:paraId="48DE06FC" w14:textId="77777777" w:rsidR="00F23EAE" w:rsidRPr="00573EF9" w:rsidRDefault="00F23EAE" w:rsidP="00F23EAE">
      <w:pPr>
        <w:jc w:val="both"/>
        <w:rPr>
          <w:i/>
        </w:rPr>
      </w:pPr>
      <w:r w:rsidRPr="00573EF9">
        <w:rPr>
          <w:i/>
        </w:rPr>
        <w:t xml:space="preserve">Please provide </w:t>
      </w:r>
      <w:r>
        <w:rPr>
          <w:i/>
        </w:rPr>
        <w:t xml:space="preserve">details on your current track record in the </w:t>
      </w:r>
      <w:r w:rsidR="002D7D7D">
        <w:rPr>
          <w:i/>
        </w:rPr>
        <w:t>aerospace or defence related</w:t>
      </w:r>
      <w:r>
        <w:rPr>
          <w:i/>
        </w:rPr>
        <w:t xml:space="preserve"> industry with regards to the </w:t>
      </w:r>
      <w:r w:rsidR="002D7D7D">
        <w:rPr>
          <w:i/>
        </w:rPr>
        <w:t xml:space="preserve">design or </w:t>
      </w:r>
      <w:r>
        <w:rPr>
          <w:i/>
        </w:rPr>
        <w:t xml:space="preserve">manufacture of aerospace components for national and international OEMs. Details must include the number of national and international contracts in place. </w:t>
      </w:r>
    </w:p>
    <w:p w14:paraId="08BECD6A" w14:textId="77777777" w:rsidR="001770BA" w:rsidRDefault="001770BA">
      <w:pPr>
        <w:rPr>
          <w:b/>
          <w:bCs/>
          <w:sz w:val="28"/>
          <w:szCs w:val="26"/>
        </w:rPr>
      </w:pPr>
      <w:r>
        <w:br w:type="page"/>
      </w:r>
    </w:p>
    <w:bookmarkStart w:id="12" w:name="_Toc349829876"/>
    <w:bookmarkStart w:id="13" w:name="_Toc83202750"/>
    <w:p w14:paraId="1ADB0326" w14:textId="77777777" w:rsidR="005E0B45" w:rsidRDefault="00617A1C" w:rsidP="00392549">
      <w:pPr>
        <w:pStyle w:val="Heading1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2CBFA91A" wp14:editId="4FC71BBE">
                <wp:simplePos x="0" y="0"/>
                <wp:positionH relativeFrom="column">
                  <wp:posOffset>-708660</wp:posOffset>
                </wp:positionH>
                <wp:positionV relativeFrom="paragraph">
                  <wp:posOffset>-788035</wp:posOffset>
                </wp:positionV>
                <wp:extent cx="7534275" cy="1459865"/>
                <wp:effectExtent l="0" t="0" r="28575" b="26035"/>
                <wp:wrapNone/>
                <wp:docPr id="292" name="Rectangle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598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B00410" id="Rectangle 292" o:spid="_x0000_s1026" style="position:absolute;margin-left:-55.8pt;margin-top:-62.05pt;width:593.25pt;height:114.95pt;z-index:-25157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" fillcolor="black [3213]" strokecolor="black [3213]" strokeweight="2pt">
                <v:path arrowok="t"/>
              </v:rect>
            </w:pict>
          </mc:Fallback>
        </mc:AlternateContent>
      </w:r>
      <w:bookmarkEnd w:id="12"/>
      <w:r w:rsidR="009366F6">
        <w:t xml:space="preserve"> </w:t>
      </w:r>
      <w:bookmarkStart w:id="14" w:name="_Toc34982990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24803353" wp14:editId="653DAED2">
                <wp:simplePos x="0" y="0"/>
                <wp:positionH relativeFrom="column">
                  <wp:posOffset>-708025</wp:posOffset>
                </wp:positionH>
                <wp:positionV relativeFrom="paragraph">
                  <wp:posOffset>-788670</wp:posOffset>
                </wp:positionV>
                <wp:extent cx="7534275" cy="1459865"/>
                <wp:effectExtent l="0" t="0" r="28575" b="26035"/>
                <wp:wrapNone/>
                <wp:docPr id="296" name="Rectangl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598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9F7F80" id="Rectangle 296" o:spid="_x0000_s1026" style="position:absolute;margin-left:-55.75pt;margin-top:-62.1pt;width:593.25pt;height:114.95pt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" fillcolor="black [3213]" strokecolor="black [3213]" strokeweight="2pt">
                <v:path arrowok="t"/>
              </v:rect>
            </w:pict>
          </mc:Fallback>
        </mc:AlternateContent>
      </w:r>
      <w:bookmarkEnd w:id="14"/>
      <w:r w:rsidR="00C702E1">
        <w:t>S</w:t>
      </w:r>
      <w:r w:rsidR="00CA4C0A">
        <w:t>MME Interventions</w:t>
      </w:r>
      <w:bookmarkEnd w:id="13"/>
    </w:p>
    <w:p w14:paraId="5F147FA7" w14:textId="77777777" w:rsidR="00E96473" w:rsidRDefault="00617A1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A68ACEC" wp14:editId="6CBE8C29">
                <wp:simplePos x="0" y="0"/>
                <wp:positionH relativeFrom="column">
                  <wp:posOffset>-711835</wp:posOffset>
                </wp:positionH>
                <wp:positionV relativeFrom="paragraph">
                  <wp:posOffset>191135</wp:posOffset>
                </wp:positionV>
                <wp:extent cx="7534275" cy="314325"/>
                <wp:effectExtent l="0" t="0" r="28575" b="28575"/>
                <wp:wrapNone/>
                <wp:docPr id="297" name="Rectangle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B11933" id="Rectangle 297" o:spid="_x0000_s1026" style="position:absolute;margin-left:-56.05pt;margin-top:15.05pt;width:593.25pt;height:24.7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" fillcolor="#e36c0a [2409]" strokecolor="#e36c0a [2409]" strokeweight="2pt">
                <v:path arrowok="t"/>
              </v:rect>
            </w:pict>
          </mc:Fallback>
        </mc:AlternateContent>
      </w:r>
    </w:p>
    <w:p w14:paraId="30720202" w14:textId="77777777" w:rsidR="00E96473" w:rsidRDefault="00E96473"/>
    <w:p w14:paraId="20C3E67D" w14:textId="172D64EB" w:rsidR="00C702E1" w:rsidRPr="00CE272E" w:rsidRDefault="00C702E1">
      <w:pPr>
        <w:rPr>
          <w:b/>
          <w:i/>
        </w:rPr>
      </w:pPr>
      <w:bookmarkStart w:id="15" w:name="_Toc349829905"/>
      <w:r>
        <w:t xml:space="preserve">Please </w:t>
      </w:r>
      <w:r w:rsidR="00AA51F3">
        <w:t>select</w:t>
      </w:r>
      <w:r w:rsidR="00815A37">
        <w:t xml:space="preserve"> the intervention</w:t>
      </w:r>
      <w:r w:rsidR="00B462C9">
        <w:t>/s</w:t>
      </w:r>
      <w:r>
        <w:t xml:space="preserve"> which is</w:t>
      </w:r>
      <w:r w:rsidR="009D3706">
        <w:t>/are</w:t>
      </w:r>
      <w:r>
        <w:t xml:space="preserve"> required</w:t>
      </w:r>
      <w:r w:rsidR="00815A37">
        <w:t xml:space="preserve"> at the SMME</w:t>
      </w:r>
      <w:r w:rsidR="00CE272E">
        <w:t xml:space="preserve"> </w:t>
      </w:r>
      <w:r w:rsidR="00CE272E" w:rsidRPr="00CE272E">
        <w:rPr>
          <w:b/>
          <w:i/>
        </w:rPr>
        <w:t>(Mark with an X)</w:t>
      </w:r>
    </w:p>
    <w:p w14:paraId="166E0222" w14:textId="77777777" w:rsidR="00C702E1" w:rsidRDefault="00C702E1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93"/>
        <w:gridCol w:w="1166"/>
      </w:tblGrid>
      <w:tr w:rsidR="00CE272E" w14:paraId="22092F43" w14:textId="72E868E6" w:rsidTr="00CE272E">
        <w:trPr>
          <w:trHeight w:val="1000"/>
          <w:jc w:val="center"/>
        </w:trPr>
        <w:tc>
          <w:tcPr>
            <w:tcW w:w="4493" w:type="dxa"/>
          </w:tcPr>
          <w:p w14:paraId="15549916" w14:textId="77777777" w:rsidR="00CE272E" w:rsidRPr="00CE272E" w:rsidRDefault="00CE272E" w:rsidP="00CE272E">
            <w:pPr>
              <w:spacing w:line="360" w:lineRule="auto"/>
              <w:jc w:val="both"/>
              <w:rPr>
                <w:rFonts w:cs="Arial"/>
                <w:b/>
                <w:lang w:val="en-ZA"/>
              </w:rPr>
            </w:pPr>
            <w:r w:rsidRPr="00CE272E">
              <w:rPr>
                <w:rFonts w:cs="Arial"/>
                <w:b/>
                <w:lang w:val="en-ZA"/>
              </w:rPr>
              <w:t>Technology Enhancement</w:t>
            </w:r>
          </w:p>
          <w:p w14:paraId="6981A673" w14:textId="77777777" w:rsidR="00CE272E" w:rsidRPr="00B462C9" w:rsidRDefault="00CE272E" w:rsidP="00CE272E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883" w:hanging="284"/>
              <w:jc w:val="both"/>
              <w:rPr>
                <w:rFonts w:cs="Arial"/>
                <w:sz w:val="20"/>
                <w:lang w:val="en-ZA"/>
              </w:rPr>
            </w:pPr>
            <w:r w:rsidRPr="00B462C9">
              <w:rPr>
                <w:rFonts w:cs="Arial"/>
                <w:sz w:val="20"/>
                <w:lang w:val="en-ZA"/>
              </w:rPr>
              <w:t>Technology Validation</w:t>
            </w:r>
          </w:p>
          <w:p w14:paraId="1AA0B33F" w14:textId="600113BD" w:rsidR="00CE272E" w:rsidRPr="00CE272E" w:rsidRDefault="00CE272E" w:rsidP="00CE272E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883" w:hanging="284"/>
              <w:jc w:val="both"/>
              <w:rPr>
                <w:rFonts w:cs="Arial"/>
                <w:sz w:val="20"/>
                <w:lang w:val="en-ZA"/>
              </w:rPr>
            </w:pPr>
            <w:r w:rsidRPr="00B462C9">
              <w:rPr>
                <w:rFonts w:cs="Arial"/>
                <w:sz w:val="20"/>
                <w:lang w:val="en-ZA"/>
              </w:rPr>
              <w:t>Technology Transfer</w:t>
            </w:r>
          </w:p>
        </w:tc>
        <w:tc>
          <w:tcPr>
            <w:tcW w:w="1166" w:type="dxa"/>
          </w:tcPr>
          <w:p w14:paraId="590D453A" w14:textId="77777777" w:rsidR="00CE272E" w:rsidRDefault="00CE272E" w:rsidP="00CE272E">
            <w:pPr>
              <w:pStyle w:val="ListParagraph"/>
              <w:spacing w:line="360" w:lineRule="auto"/>
              <w:jc w:val="both"/>
              <w:rPr>
                <w:rFonts w:cs="Arial"/>
                <w:b/>
                <w:lang w:val="en-ZA"/>
              </w:rPr>
            </w:pPr>
          </w:p>
        </w:tc>
      </w:tr>
      <w:tr w:rsidR="00CE272E" w14:paraId="1A5B21B1" w14:textId="77777777" w:rsidTr="00CE272E">
        <w:trPr>
          <w:trHeight w:val="1000"/>
          <w:jc w:val="center"/>
        </w:trPr>
        <w:tc>
          <w:tcPr>
            <w:tcW w:w="4493" w:type="dxa"/>
          </w:tcPr>
          <w:p w14:paraId="00145CF2" w14:textId="77777777" w:rsidR="00CE272E" w:rsidRPr="00B462C9" w:rsidRDefault="00CE272E" w:rsidP="00CE272E">
            <w:pPr>
              <w:spacing w:line="360" w:lineRule="auto"/>
              <w:jc w:val="both"/>
            </w:pPr>
            <w:r w:rsidRPr="00CE272E">
              <w:rPr>
                <w:rFonts w:cs="Arial"/>
                <w:b/>
                <w:lang w:val="en-ZA"/>
              </w:rPr>
              <w:t>Standards and Accreditation</w:t>
            </w:r>
          </w:p>
          <w:p w14:paraId="283E54EE" w14:textId="77777777" w:rsidR="00CE272E" w:rsidRPr="00CE272E" w:rsidRDefault="00CE272E" w:rsidP="00CE272E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883" w:hanging="284"/>
              <w:jc w:val="both"/>
              <w:rPr>
                <w:rFonts w:cs="Arial"/>
                <w:sz w:val="20"/>
                <w:lang w:val="en-ZA"/>
              </w:rPr>
            </w:pPr>
            <w:r w:rsidRPr="00B462C9">
              <w:rPr>
                <w:rFonts w:cs="Arial"/>
                <w:sz w:val="20"/>
                <w:lang w:val="en-ZA"/>
              </w:rPr>
              <w:t>ISO 9001</w:t>
            </w:r>
          </w:p>
          <w:p w14:paraId="7A4CFDF5" w14:textId="77777777" w:rsidR="00CE272E" w:rsidRPr="00CE272E" w:rsidRDefault="00CE272E" w:rsidP="00CE272E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883" w:hanging="284"/>
              <w:jc w:val="both"/>
              <w:rPr>
                <w:rFonts w:cs="Arial"/>
                <w:sz w:val="20"/>
                <w:lang w:val="en-ZA"/>
              </w:rPr>
            </w:pPr>
            <w:r w:rsidRPr="00B462C9">
              <w:rPr>
                <w:rFonts w:cs="Arial"/>
                <w:sz w:val="20"/>
                <w:lang w:val="en-ZA"/>
              </w:rPr>
              <w:t>ISO 14001</w:t>
            </w:r>
          </w:p>
          <w:p w14:paraId="76B7A320" w14:textId="77777777" w:rsidR="00CE272E" w:rsidRPr="00CE272E" w:rsidRDefault="00CE272E" w:rsidP="00CE272E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883" w:hanging="284"/>
              <w:jc w:val="both"/>
              <w:rPr>
                <w:rFonts w:cs="Arial"/>
                <w:sz w:val="20"/>
                <w:lang w:val="en-ZA"/>
              </w:rPr>
            </w:pPr>
            <w:r w:rsidRPr="00B462C9">
              <w:rPr>
                <w:rFonts w:cs="Arial"/>
                <w:sz w:val="20"/>
                <w:lang w:val="en-ZA"/>
              </w:rPr>
              <w:t>AS/EN 9100</w:t>
            </w:r>
          </w:p>
          <w:p w14:paraId="4495C17F" w14:textId="5EBD1D66" w:rsidR="00CE272E" w:rsidRPr="00CE272E" w:rsidRDefault="00CE272E" w:rsidP="00CE272E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883" w:hanging="284"/>
              <w:jc w:val="both"/>
              <w:rPr>
                <w:sz w:val="20"/>
              </w:rPr>
            </w:pPr>
            <w:r>
              <w:rPr>
                <w:rFonts w:cs="Arial"/>
                <w:sz w:val="20"/>
                <w:lang w:val="en-ZA"/>
              </w:rPr>
              <w:t>Other (please specify)</w:t>
            </w:r>
          </w:p>
        </w:tc>
        <w:tc>
          <w:tcPr>
            <w:tcW w:w="1166" w:type="dxa"/>
          </w:tcPr>
          <w:p w14:paraId="402D0665" w14:textId="77777777" w:rsidR="00CE272E" w:rsidRDefault="00CE272E" w:rsidP="00CE272E">
            <w:pPr>
              <w:pStyle w:val="ListParagraph"/>
              <w:spacing w:line="360" w:lineRule="auto"/>
              <w:jc w:val="both"/>
              <w:rPr>
                <w:rFonts w:cs="Arial"/>
                <w:b/>
                <w:lang w:val="en-ZA"/>
              </w:rPr>
            </w:pPr>
          </w:p>
        </w:tc>
      </w:tr>
      <w:tr w:rsidR="00CE272E" w14:paraId="7C1A5854" w14:textId="77777777" w:rsidTr="00CE272E">
        <w:trPr>
          <w:trHeight w:val="1000"/>
          <w:jc w:val="center"/>
        </w:trPr>
        <w:tc>
          <w:tcPr>
            <w:tcW w:w="4493" w:type="dxa"/>
          </w:tcPr>
          <w:p w14:paraId="2947DAA6" w14:textId="77777777" w:rsidR="00CE272E" w:rsidRPr="00B462C9" w:rsidRDefault="00CE272E" w:rsidP="00CE272E">
            <w:pPr>
              <w:spacing w:line="360" w:lineRule="auto"/>
              <w:jc w:val="both"/>
            </w:pPr>
            <w:r w:rsidRPr="00CE272E">
              <w:rPr>
                <w:rFonts w:cs="Arial"/>
                <w:b/>
                <w:lang w:val="en-ZA"/>
              </w:rPr>
              <w:t>Supply Chain Optimisation</w:t>
            </w:r>
          </w:p>
          <w:p w14:paraId="35284457" w14:textId="449BE22E" w:rsidR="00CE272E" w:rsidRPr="00CE272E" w:rsidRDefault="00CE272E" w:rsidP="00CE272E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883" w:hanging="284"/>
              <w:jc w:val="both"/>
              <w:rPr>
                <w:rFonts w:cs="Arial"/>
                <w:b/>
                <w:lang w:val="en-ZA"/>
              </w:rPr>
            </w:pPr>
            <w:r w:rsidRPr="00CE272E">
              <w:rPr>
                <w:rFonts w:cs="Arial"/>
                <w:sz w:val="20"/>
                <w:lang w:val="en-ZA"/>
              </w:rPr>
              <w:t>Process Optimisation</w:t>
            </w:r>
          </w:p>
        </w:tc>
        <w:tc>
          <w:tcPr>
            <w:tcW w:w="1166" w:type="dxa"/>
          </w:tcPr>
          <w:p w14:paraId="64D28A8E" w14:textId="77777777" w:rsidR="00CE272E" w:rsidRDefault="00CE272E" w:rsidP="00CE272E">
            <w:pPr>
              <w:pStyle w:val="ListParagraph"/>
              <w:spacing w:line="360" w:lineRule="auto"/>
              <w:jc w:val="both"/>
              <w:rPr>
                <w:rFonts w:cs="Arial"/>
                <w:b/>
                <w:lang w:val="en-ZA"/>
              </w:rPr>
            </w:pPr>
          </w:p>
        </w:tc>
      </w:tr>
    </w:tbl>
    <w:p w14:paraId="5566D9BB" w14:textId="77777777" w:rsidR="00B462C9" w:rsidRDefault="00B462C9"/>
    <w:p w14:paraId="65BBC435" w14:textId="77777777" w:rsidR="001B58C9" w:rsidRDefault="00B462C9">
      <w:pPr>
        <w:rPr>
          <w:i/>
        </w:rPr>
      </w:pPr>
      <w:r w:rsidRPr="00B462C9">
        <w:rPr>
          <w:i/>
        </w:rPr>
        <w:t>Please provide details on the selection above</w:t>
      </w:r>
      <w:r>
        <w:rPr>
          <w:i/>
        </w:rPr>
        <w:t>. Why is it required at the SMME?</w:t>
      </w:r>
      <w:r w:rsidR="001B58C9">
        <w:rPr>
          <w:i/>
        </w:rPr>
        <w:t xml:space="preserve"> </w:t>
      </w:r>
    </w:p>
    <w:p w14:paraId="6F6306F5" w14:textId="77777777" w:rsidR="001B58C9" w:rsidRDefault="001B58C9">
      <w:pPr>
        <w:rPr>
          <w:i/>
        </w:rPr>
      </w:pPr>
    </w:p>
    <w:p w14:paraId="450EDFD0" w14:textId="77777777" w:rsidR="00C702E1" w:rsidRPr="00EE5F6F" w:rsidRDefault="001B58C9" w:rsidP="00EE5F6F">
      <w:pPr>
        <w:rPr>
          <w:i/>
          <w:highlight w:val="yellow"/>
        </w:rPr>
      </w:pPr>
      <w:r>
        <w:rPr>
          <w:i/>
          <w:noProof/>
          <w:lang w:eastAsia="en-GB"/>
        </w:rPr>
        <w:t xml:space="preserve"> </w:t>
      </w:r>
      <w:r w:rsidR="00C702E1" w:rsidRPr="00B462C9">
        <w:rPr>
          <w:i/>
        </w:rPr>
        <w:br w:type="page"/>
      </w:r>
    </w:p>
    <w:bookmarkStart w:id="16" w:name="_Toc83202751"/>
    <w:p w14:paraId="66ACFD4F" w14:textId="77777777" w:rsidR="00E96473" w:rsidRDefault="00617A1C" w:rsidP="00392549">
      <w:pPr>
        <w:pStyle w:val="Heading1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6513E419" wp14:editId="47227FCE">
                <wp:simplePos x="0" y="0"/>
                <wp:positionH relativeFrom="column">
                  <wp:posOffset>-708660</wp:posOffset>
                </wp:positionH>
                <wp:positionV relativeFrom="paragraph">
                  <wp:posOffset>-788035</wp:posOffset>
                </wp:positionV>
                <wp:extent cx="7534275" cy="1459865"/>
                <wp:effectExtent l="0" t="0" r="28575" b="26035"/>
                <wp:wrapNone/>
                <wp:docPr id="298" name="Rectangle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598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11D7F" id="Rectangle 298" o:spid="_x0000_s1026" style="position:absolute;margin-left:-55.8pt;margin-top:-62.05pt;width:593.25pt;height:114.95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" fillcolor="black [3213]" strokecolor="black [3213]" strokeweight="2pt">
                <v:path arrowok="t"/>
              </v:rect>
            </w:pict>
          </mc:Fallback>
        </mc:AlternateContent>
      </w:r>
      <w:bookmarkEnd w:id="15"/>
      <w:r w:rsidR="006E4EA8">
        <w:t>Supporting Documentation</w:t>
      </w:r>
      <w:bookmarkEnd w:id="16"/>
    </w:p>
    <w:p w14:paraId="157EBC3C" w14:textId="77777777" w:rsidR="00E96473" w:rsidRDefault="00617A1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18DCAD2" wp14:editId="07AA8A9F">
                <wp:simplePos x="0" y="0"/>
                <wp:positionH relativeFrom="column">
                  <wp:posOffset>-712470</wp:posOffset>
                </wp:positionH>
                <wp:positionV relativeFrom="paragraph">
                  <wp:posOffset>205105</wp:posOffset>
                </wp:positionV>
                <wp:extent cx="7534275" cy="314325"/>
                <wp:effectExtent l="0" t="0" r="28575" b="28575"/>
                <wp:wrapNone/>
                <wp:docPr id="299" name="Rectangle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63B47" id="Rectangle 299" o:spid="_x0000_s1026" style="position:absolute;margin-left:-56.1pt;margin-top:16.15pt;width:593.25pt;height:24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" fillcolor="#e36c0a [2409]" strokecolor="#e36c0a [2409]" strokeweight="2pt">
                <v:path arrowok="t"/>
              </v:rect>
            </w:pict>
          </mc:Fallback>
        </mc:AlternateContent>
      </w:r>
    </w:p>
    <w:p w14:paraId="3A07F8ED" w14:textId="77777777" w:rsidR="00E96473" w:rsidRDefault="00E96473"/>
    <w:p w14:paraId="5EE57F9A" w14:textId="77777777" w:rsidR="00E96473" w:rsidRDefault="00110F43" w:rsidP="001770BA">
      <w:pPr>
        <w:jc w:val="both"/>
      </w:pPr>
      <w:r w:rsidRPr="00110F43">
        <w:rPr>
          <w:i/>
        </w:rPr>
        <w:t>Please provide any supporting documentation</w:t>
      </w:r>
      <w:r w:rsidR="00CF4089">
        <w:rPr>
          <w:i/>
        </w:rPr>
        <w:t xml:space="preserve"> (valid tax clearance certificate)</w:t>
      </w:r>
      <w:r w:rsidRPr="00110F43">
        <w:rPr>
          <w:i/>
        </w:rPr>
        <w:t xml:space="preserve"> </w:t>
      </w:r>
      <w:r w:rsidR="00E96473">
        <w:br w:type="page"/>
      </w:r>
    </w:p>
    <w:bookmarkStart w:id="17" w:name="_Toc349829906"/>
    <w:bookmarkStart w:id="18" w:name="_Toc83202752"/>
    <w:p w14:paraId="255D192E" w14:textId="77777777" w:rsidR="00E96473" w:rsidRDefault="00617A1C" w:rsidP="00392549">
      <w:pPr>
        <w:pStyle w:val="Heading1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3494AF4F" wp14:editId="4716305B">
                <wp:simplePos x="0" y="0"/>
                <wp:positionH relativeFrom="column">
                  <wp:posOffset>-708660</wp:posOffset>
                </wp:positionH>
                <wp:positionV relativeFrom="paragraph">
                  <wp:posOffset>-801370</wp:posOffset>
                </wp:positionV>
                <wp:extent cx="7534275" cy="1459865"/>
                <wp:effectExtent l="0" t="0" r="28575" b="26035"/>
                <wp:wrapNone/>
                <wp:docPr id="300" name="Rectangle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598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4E381" id="Rectangle 300" o:spid="_x0000_s1026" style="position:absolute;margin-left:-55.8pt;margin-top:-63.1pt;width:593.25pt;height:114.9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" fillcolor="black [3213]" strokecolor="black [3213]" strokeweight="2pt">
                <v:path arrowok="t"/>
              </v:rect>
            </w:pict>
          </mc:Fallback>
        </mc:AlternateContent>
      </w:r>
      <w:bookmarkEnd w:id="17"/>
      <w:r w:rsidR="00110F43">
        <w:t>Signatory</w:t>
      </w:r>
      <w:bookmarkEnd w:id="18"/>
    </w:p>
    <w:p w14:paraId="7F9BB234" w14:textId="77777777" w:rsidR="00E96473" w:rsidRDefault="00617A1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949F7EA" wp14:editId="65B89237">
                <wp:simplePos x="0" y="0"/>
                <wp:positionH relativeFrom="column">
                  <wp:posOffset>-712470</wp:posOffset>
                </wp:positionH>
                <wp:positionV relativeFrom="paragraph">
                  <wp:posOffset>191135</wp:posOffset>
                </wp:positionV>
                <wp:extent cx="7534275" cy="314325"/>
                <wp:effectExtent l="0" t="0" r="28575" b="28575"/>
                <wp:wrapNone/>
                <wp:docPr id="301" name="Rectangle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C529B" id="Rectangle 301" o:spid="_x0000_s1026" style="position:absolute;margin-left:-56.1pt;margin-top:15.05pt;width:593.25pt;height:24.7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" fillcolor="#e36c0a [2409]" strokecolor="#e36c0a [2409]" strokeweight="2pt">
                <v:path arrowok="t"/>
              </v:rect>
            </w:pict>
          </mc:Fallback>
        </mc:AlternateContent>
      </w:r>
    </w:p>
    <w:p w14:paraId="13107373" w14:textId="77777777" w:rsidR="00E96473" w:rsidRDefault="00E96473"/>
    <w:p w14:paraId="7929AE4F" w14:textId="77777777" w:rsidR="00FE7D4C" w:rsidRDefault="00110F43" w:rsidP="00B225DE">
      <w:pPr>
        <w:pStyle w:val="Heading2"/>
      </w:pPr>
      <w:bookmarkStart w:id="19" w:name="_Toc83202753"/>
      <w:r>
        <w:t>Signature</w:t>
      </w:r>
      <w:bookmarkEnd w:id="19"/>
    </w:p>
    <w:p w14:paraId="4F10FAFE" w14:textId="77777777" w:rsidR="00FE7D4C" w:rsidRDefault="00CD4F8D" w:rsidP="00FE7D4C">
      <w:r>
        <w:t>I</w:t>
      </w:r>
      <w:r w:rsidR="00EE3DD8">
        <w:t xml:space="preserve"> hereby confirm that the information provided in the proposal is </w:t>
      </w:r>
      <w:proofErr w:type="gramStart"/>
      <w:r w:rsidR="00EE3DD8">
        <w:t>accurate, and</w:t>
      </w:r>
      <w:proofErr w:type="gramEnd"/>
      <w:r w:rsidR="00EE3DD8">
        <w:t xml:space="preserve"> understand that the AISI is under no obligation to approve the proposal, should the management committee of the AISI conclude that the project does not meet the AISI mandate.</w:t>
      </w:r>
    </w:p>
    <w:p w14:paraId="5979CA7F" w14:textId="77777777" w:rsidR="003C007B" w:rsidRDefault="003C007B" w:rsidP="00FE7D4C"/>
    <w:p w14:paraId="305A5D61" w14:textId="77777777" w:rsidR="001770BA" w:rsidRDefault="001770BA" w:rsidP="00FE7D4C"/>
    <w:p w14:paraId="15BD13A7" w14:textId="77777777" w:rsidR="001770BA" w:rsidRDefault="00C702E1" w:rsidP="00FE7D4C">
      <w:r>
        <w:t>SMME:</w:t>
      </w:r>
    </w:p>
    <w:p w14:paraId="11A7B71A" w14:textId="77777777" w:rsidR="001770BA" w:rsidRDefault="001770BA" w:rsidP="00FE7D4C"/>
    <w:tbl>
      <w:tblPr>
        <w:tblStyle w:val="MediumShading2-Accent6"/>
        <w:tblW w:w="0" w:type="auto"/>
        <w:tblLook w:val="04A0" w:firstRow="1" w:lastRow="0" w:firstColumn="1" w:lastColumn="0" w:noHBand="0" w:noVBand="1"/>
      </w:tblPr>
      <w:tblGrid>
        <w:gridCol w:w="2124"/>
        <w:gridCol w:w="4793"/>
      </w:tblGrid>
      <w:tr w:rsidR="003C007B" w:rsidRPr="003C007B" w14:paraId="782F14BB" w14:textId="77777777" w:rsidTr="003C0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A281438" w14:textId="77777777" w:rsidR="003C007B" w:rsidRPr="003C007B" w:rsidRDefault="003C007B" w:rsidP="00FE7D4C">
            <w:pPr>
              <w:rPr>
                <w:b w:val="0"/>
                <w:szCs w:val="28"/>
              </w:rPr>
            </w:pPr>
            <w:r w:rsidRPr="003C007B">
              <w:rPr>
                <w:b w:val="0"/>
                <w:szCs w:val="28"/>
              </w:rPr>
              <w:t>Signature</w:t>
            </w:r>
          </w:p>
        </w:tc>
        <w:tc>
          <w:tcPr>
            <w:tcW w:w="4793" w:type="dxa"/>
          </w:tcPr>
          <w:p w14:paraId="1E9C95E4" w14:textId="77777777" w:rsidR="003C007B" w:rsidRPr="003C007B" w:rsidRDefault="003C007B" w:rsidP="00EA18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8"/>
              </w:rPr>
            </w:pPr>
          </w:p>
        </w:tc>
      </w:tr>
      <w:tr w:rsidR="003C007B" w:rsidRPr="003C007B" w14:paraId="2B18C21E" w14:textId="77777777" w:rsidTr="003C0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3B4005" w14:textId="77777777" w:rsidR="003C007B" w:rsidRPr="003C007B" w:rsidRDefault="003C007B" w:rsidP="00FE7D4C">
            <w:pPr>
              <w:rPr>
                <w:b w:val="0"/>
                <w:szCs w:val="28"/>
              </w:rPr>
            </w:pPr>
            <w:r w:rsidRPr="003C007B">
              <w:rPr>
                <w:b w:val="0"/>
                <w:szCs w:val="28"/>
              </w:rPr>
              <w:t>Name</w:t>
            </w:r>
            <w:r>
              <w:rPr>
                <w:b w:val="0"/>
                <w:szCs w:val="28"/>
              </w:rPr>
              <w:t>:</w:t>
            </w:r>
          </w:p>
        </w:tc>
        <w:tc>
          <w:tcPr>
            <w:tcW w:w="4793" w:type="dxa"/>
          </w:tcPr>
          <w:p w14:paraId="1913E3D9" w14:textId="77777777" w:rsidR="003C007B" w:rsidRPr="003C007B" w:rsidRDefault="003C007B" w:rsidP="00EA18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8"/>
              </w:rPr>
            </w:pPr>
          </w:p>
        </w:tc>
      </w:tr>
      <w:tr w:rsidR="003C007B" w:rsidRPr="003C007B" w14:paraId="648E0309" w14:textId="77777777" w:rsidTr="003C007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DBBAE8" w14:textId="77777777" w:rsidR="003C007B" w:rsidRPr="003C007B" w:rsidRDefault="003C007B" w:rsidP="00FE7D4C">
            <w:pPr>
              <w:rPr>
                <w:b w:val="0"/>
                <w:szCs w:val="28"/>
              </w:rPr>
            </w:pPr>
            <w:r w:rsidRPr="003C007B">
              <w:rPr>
                <w:b w:val="0"/>
                <w:szCs w:val="28"/>
              </w:rPr>
              <w:t>Position</w:t>
            </w:r>
            <w:r>
              <w:rPr>
                <w:b w:val="0"/>
                <w:szCs w:val="28"/>
              </w:rPr>
              <w:t>:</w:t>
            </w:r>
          </w:p>
        </w:tc>
        <w:tc>
          <w:tcPr>
            <w:tcW w:w="4793" w:type="dxa"/>
          </w:tcPr>
          <w:p w14:paraId="5B9E5775" w14:textId="77777777" w:rsidR="003C007B" w:rsidRPr="003C007B" w:rsidRDefault="003C007B" w:rsidP="00EA18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8"/>
              </w:rPr>
            </w:pPr>
          </w:p>
        </w:tc>
      </w:tr>
      <w:tr w:rsidR="003C007B" w:rsidRPr="003C007B" w14:paraId="250FBDBB" w14:textId="77777777" w:rsidTr="003C0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1760D0" w14:textId="77777777" w:rsidR="003C007B" w:rsidRPr="003C007B" w:rsidRDefault="003C007B" w:rsidP="00FE7D4C">
            <w:pPr>
              <w:rPr>
                <w:b w:val="0"/>
                <w:szCs w:val="28"/>
              </w:rPr>
            </w:pPr>
            <w:r w:rsidRPr="003C007B">
              <w:rPr>
                <w:b w:val="0"/>
                <w:szCs w:val="28"/>
              </w:rPr>
              <w:t>Date</w:t>
            </w:r>
            <w:r>
              <w:rPr>
                <w:b w:val="0"/>
                <w:szCs w:val="28"/>
              </w:rPr>
              <w:t>:</w:t>
            </w:r>
          </w:p>
        </w:tc>
        <w:tc>
          <w:tcPr>
            <w:tcW w:w="4793" w:type="dxa"/>
          </w:tcPr>
          <w:p w14:paraId="16E9DEA9" w14:textId="77777777" w:rsidR="003C007B" w:rsidRPr="003C007B" w:rsidRDefault="003C007B" w:rsidP="00EA18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8"/>
              </w:rPr>
            </w:pPr>
          </w:p>
        </w:tc>
      </w:tr>
      <w:tr w:rsidR="003C007B" w:rsidRPr="003C007B" w14:paraId="24695194" w14:textId="77777777" w:rsidTr="003C0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E7B95" w14:textId="77777777" w:rsidR="003C007B" w:rsidRPr="003C007B" w:rsidRDefault="003C007B" w:rsidP="00FE7D4C">
            <w:pPr>
              <w:rPr>
                <w:b w:val="0"/>
                <w:szCs w:val="28"/>
              </w:rPr>
            </w:pPr>
            <w:r w:rsidRPr="003C007B">
              <w:rPr>
                <w:b w:val="0"/>
                <w:szCs w:val="28"/>
              </w:rPr>
              <w:t>Telephone number</w:t>
            </w:r>
            <w:r>
              <w:rPr>
                <w:b w:val="0"/>
                <w:szCs w:val="28"/>
              </w:rPr>
              <w:t>:</w:t>
            </w:r>
          </w:p>
        </w:tc>
        <w:tc>
          <w:tcPr>
            <w:tcW w:w="4793" w:type="dxa"/>
          </w:tcPr>
          <w:p w14:paraId="4307FC5D" w14:textId="77777777" w:rsidR="003C007B" w:rsidRPr="003C007B" w:rsidRDefault="003C007B" w:rsidP="00EA18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Cs w:val="28"/>
              </w:rPr>
            </w:pPr>
          </w:p>
        </w:tc>
      </w:tr>
      <w:tr w:rsidR="003C007B" w:rsidRPr="003C007B" w14:paraId="37E7FCDA" w14:textId="77777777" w:rsidTr="003C0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6B73C7" w14:textId="77777777" w:rsidR="003C007B" w:rsidRPr="003C007B" w:rsidRDefault="003C007B" w:rsidP="00FE7D4C">
            <w:pPr>
              <w:rPr>
                <w:b w:val="0"/>
                <w:szCs w:val="28"/>
              </w:rPr>
            </w:pPr>
            <w:r>
              <w:rPr>
                <w:b w:val="0"/>
                <w:szCs w:val="28"/>
              </w:rPr>
              <w:t>E</w:t>
            </w:r>
            <w:r w:rsidRPr="003C007B">
              <w:rPr>
                <w:b w:val="0"/>
                <w:szCs w:val="28"/>
              </w:rPr>
              <w:t>mail</w:t>
            </w:r>
            <w:r>
              <w:rPr>
                <w:b w:val="0"/>
                <w:szCs w:val="28"/>
              </w:rPr>
              <w:t>:</w:t>
            </w:r>
          </w:p>
        </w:tc>
        <w:tc>
          <w:tcPr>
            <w:tcW w:w="4793" w:type="dxa"/>
          </w:tcPr>
          <w:p w14:paraId="70459167" w14:textId="77777777" w:rsidR="003C007B" w:rsidRPr="003C007B" w:rsidRDefault="003C007B" w:rsidP="00EA18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Cs w:val="28"/>
              </w:rPr>
            </w:pPr>
          </w:p>
        </w:tc>
      </w:tr>
    </w:tbl>
    <w:p w14:paraId="59DC0857" w14:textId="77777777" w:rsidR="007C43AC" w:rsidRDefault="007C43AC" w:rsidP="007C43AC"/>
    <w:p w14:paraId="6938E6F1" w14:textId="77777777" w:rsidR="007C43AC" w:rsidRDefault="007C43AC" w:rsidP="007C43AC"/>
    <w:p w14:paraId="470096A0" w14:textId="77777777" w:rsidR="003C007B" w:rsidRDefault="003C007B" w:rsidP="007C43AC"/>
    <w:p w14:paraId="7C9F4140" w14:textId="77777777" w:rsidR="003C007B" w:rsidRDefault="003C007B">
      <w:r>
        <w:br w:type="page"/>
      </w:r>
    </w:p>
    <w:bookmarkStart w:id="20" w:name="_Toc83202754"/>
    <w:p w14:paraId="04973F3F" w14:textId="77777777" w:rsidR="003C007B" w:rsidRDefault="00617A1C" w:rsidP="003C007B">
      <w:pPr>
        <w:pStyle w:val="Heading1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74CE2962" wp14:editId="241699E7">
                <wp:simplePos x="0" y="0"/>
                <wp:positionH relativeFrom="column">
                  <wp:posOffset>-707390</wp:posOffset>
                </wp:positionH>
                <wp:positionV relativeFrom="paragraph">
                  <wp:posOffset>-785495</wp:posOffset>
                </wp:positionV>
                <wp:extent cx="7534275" cy="1459865"/>
                <wp:effectExtent l="0" t="0" r="28575" b="26035"/>
                <wp:wrapNone/>
                <wp:docPr id="302" name="Rectangle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145986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B79D12" id="Rectangle 302" o:spid="_x0000_s1026" style="position:absolute;margin-left:-55.7pt;margin-top:-61.85pt;width:593.25pt;height:114.95pt;z-index:-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" fillcolor="black [3213]" strokecolor="black [3213]" strokeweight="2pt">
                <v:path arrowok="t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21AEBCB" wp14:editId="2DD4790E">
                <wp:simplePos x="0" y="0"/>
                <wp:positionH relativeFrom="column">
                  <wp:posOffset>-709930</wp:posOffset>
                </wp:positionH>
                <wp:positionV relativeFrom="paragraph">
                  <wp:posOffset>697230</wp:posOffset>
                </wp:positionV>
                <wp:extent cx="7534275" cy="314325"/>
                <wp:effectExtent l="0" t="0" r="28575" b="28575"/>
                <wp:wrapNone/>
                <wp:docPr id="303" name="Rectangle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342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9F0E9E" id="Rectangle 303" o:spid="_x0000_s1026" style="position:absolute;margin-left:-55.9pt;margin-top:54.9pt;width:593.25pt;height:24.7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" fillcolor="#e36c0a [2409]" strokecolor="#e36c0a [2409]" strokeweight="2pt">
                <v:path arrowok="t"/>
              </v:rect>
            </w:pict>
          </mc:Fallback>
        </mc:AlternateContent>
      </w:r>
      <w:r w:rsidR="003C007B">
        <w:t>Appendices</w:t>
      </w:r>
      <w:bookmarkEnd w:id="20"/>
    </w:p>
    <w:p w14:paraId="39620544" w14:textId="77777777" w:rsidR="003C007B" w:rsidRDefault="003C007B" w:rsidP="007C43AC"/>
    <w:sectPr w:rsidR="003C007B" w:rsidSect="003E1B0B">
      <w:footerReference w:type="default" r:id="rId11"/>
      <w:pgSz w:w="11906" w:h="16838"/>
      <w:pgMar w:top="1134" w:right="1134" w:bottom="1134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528FA" w14:textId="77777777" w:rsidR="005444A8" w:rsidRDefault="005444A8" w:rsidP="00BC4CD2">
      <w:pPr>
        <w:spacing w:after="0" w:line="240" w:lineRule="auto"/>
      </w:pPr>
      <w:r>
        <w:separator/>
      </w:r>
    </w:p>
  </w:endnote>
  <w:endnote w:type="continuationSeparator" w:id="0">
    <w:p w14:paraId="350E97D6" w14:textId="77777777" w:rsidR="005444A8" w:rsidRDefault="005444A8" w:rsidP="00BC4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NeueLT Std Lt">
    <w:altName w:val="HelveticaNeueLT Std Lt"/>
    <w:panose1 w:val="020B0403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8495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1301E8" w14:textId="36836E87" w:rsidR="00573EF9" w:rsidRDefault="00573E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5752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033D052A" w14:textId="77777777" w:rsidR="00573EF9" w:rsidRDefault="00573E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5791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80891" w14:textId="4C5B6091" w:rsidR="004E507A" w:rsidRDefault="00517B14">
        <w:pPr>
          <w:pStyle w:val="Footer"/>
          <w:jc w:val="right"/>
        </w:pPr>
        <w:r>
          <w:rPr>
            <w:noProof/>
            <w:lang w:val="en-US"/>
          </w:rPr>
          <w:drawing>
            <wp:anchor distT="0" distB="0" distL="114300" distR="114300" simplePos="0" relativeHeight="251658240" behindDoc="1" locked="0" layoutInCell="1" allowOverlap="1" wp14:anchorId="39BFCC3D" wp14:editId="21CBAD94">
              <wp:simplePos x="0" y="0"/>
              <wp:positionH relativeFrom="margin">
                <wp:align>left</wp:align>
              </wp:positionH>
              <wp:positionV relativeFrom="paragraph">
                <wp:posOffset>9055</wp:posOffset>
              </wp:positionV>
              <wp:extent cx="810895" cy="384175"/>
              <wp:effectExtent l="0" t="0" r="8255" b="0"/>
              <wp:wrapNone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0895" cy="38417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anchor>
          </w:drawing>
        </w:r>
        <w:r w:rsidR="004E507A">
          <w:fldChar w:fldCharType="begin"/>
        </w:r>
        <w:r w:rsidR="004E507A">
          <w:instrText xml:space="preserve"> PAGE   \* MERGEFORMAT </w:instrText>
        </w:r>
        <w:r w:rsidR="004E507A">
          <w:fldChar w:fldCharType="separate"/>
        </w:r>
        <w:r w:rsidR="00245752">
          <w:rPr>
            <w:noProof/>
          </w:rPr>
          <w:t>8</w:t>
        </w:r>
        <w:r w:rsidR="004E507A">
          <w:rPr>
            <w:noProof/>
          </w:rPr>
          <w:fldChar w:fldCharType="end"/>
        </w:r>
      </w:p>
    </w:sdtContent>
  </w:sdt>
  <w:p w14:paraId="330D6D61" w14:textId="6F35E194" w:rsidR="00573EF9" w:rsidRDefault="003C007B" w:rsidP="004E507A">
    <w:pPr>
      <w:pStyle w:val="Footer"/>
      <w:tabs>
        <w:tab w:val="left" w:pos="225"/>
        <w:tab w:val="right" w:pos="9638"/>
      </w:tabs>
    </w:pPr>
    <w:r>
      <w:rPr>
        <w:noProof/>
        <w:lang w:eastAsia="en-GB"/>
      </w:rPr>
      <w:t xml:space="preserve">                  </w:t>
    </w:r>
    <w:r w:rsidR="004E507A">
      <w:tab/>
    </w:r>
    <w:r w:rsidR="004E507A" w:rsidRPr="003C007B">
      <w:rPr>
        <w:sz w:val="18"/>
      </w:rPr>
      <w:t xml:space="preserve"> </w:t>
    </w:r>
    <w:r w:rsidR="001770BA">
      <w:rPr>
        <w:sz w:val="18"/>
      </w:rPr>
      <w:t xml:space="preserve">AISI </w:t>
    </w:r>
    <w:r w:rsidR="00EC1CFC">
      <w:rPr>
        <w:sz w:val="18"/>
      </w:rPr>
      <w:t xml:space="preserve">Technology Based </w:t>
    </w:r>
    <w:r w:rsidR="00D94525">
      <w:rPr>
        <w:sz w:val="18"/>
      </w:rPr>
      <w:t xml:space="preserve">Supplier </w:t>
    </w:r>
    <w:r w:rsidR="001770BA">
      <w:rPr>
        <w:sz w:val="18"/>
      </w:rPr>
      <w:t>Development Programme 20</w:t>
    </w:r>
    <w:r w:rsidR="00EC1CFC">
      <w:rPr>
        <w:sz w:val="18"/>
      </w:rPr>
      <w:t>2</w:t>
    </w:r>
    <w:r w:rsidR="00517B14">
      <w:rPr>
        <w:sz w:val="18"/>
      </w:rPr>
      <w:t>1</w:t>
    </w:r>
    <w:r w:rsidR="001D21E1">
      <w:rPr>
        <w:sz w:val="18"/>
      </w:rPr>
      <w:t>/202</w:t>
    </w:r>
    <w:r w:rsidR="00517B14">
      <w:rPr>
        <w:sz w:val="18"/>
      </w:rPr>
      <w:t>2</w:t>
    </w:r>
    <w:r w:rsidR="004E507A">
      <w:tab/>
    </w:r>
    <w:r w:rsidR="004E507A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41A1A" w14:textId="77777777" w:rsidR="005444A8" w:rsidRDefault="005444A8" w:rsidP="00BC4CD2">
      <w:pPr>
        <w:spacing w:after="0" w:line="240" w:lineRule="auto"/>
      </w:pPr>
      <w:r>
        <w:separator/>
      </w:r>
    </w:p>
  </w:footnote>
  <w:footnote w:type="continuationSeparator" w:id="0">
    <w:p w14:paraId="0DCD0446" w14:textId="77777777" w:rsidR="005444A8" w:rsidRDefault="005444A8" w:rsidP="00BC4C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11C24"/>
    <w:multiLevelType w:val="hybridMultilevel"/>
    <w:tmpl w:val="91284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C13321"/>
    <w:multiLevelType w:val="hybridMultilevel"/>
    <w:tmpl w:val="4D7AA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3E3A3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2275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7EwMTMzMDY2NjVR0lEKTi0uzszPAykwrAUAFzDo7iwAAAA="/>
  </w:docVars>
  <w:rsids>
    <w:rsidRoot w:val="00247FDB"/>
    <w:rsid w:val="000256DF"/>
    <w:rsid w:val="000824F5"/>
    <w:rsid w:val="00096E8F"/>
    <w:rsid w:val="000A4043"/>
    <w:rsid w:val="000A582D"/>
    <w:rsid w:val="000D03F7"/>
    <w:rsid w:val="000D6010"/>
    <w:rsid w:val="000E0A19"/>
    <w:rsid w:val="000E618C"/>
    <w:rsid w:val="000F77A9"/>
    <w:rsid w:val="00110F43"/>
    <w:rsid w:val="00112F60"/>
    <w:rsid w:val="0012339B"/>
    <w:rsid w:val="00131177"/>
    <w:rsid w:val="001469FF"/>
    <w:rsid w:val="001537A9"/>
    <w:rsid w:val="00156CCD"/>
    <w:rsid w:val="001770BA"/>
    <w:rsid w:val="00194EE6"/>
    <w:rsid w:val="001B2096"/>
    <w:rsid w:val="001B58C9"/>
    <w:rsid w:val="001B5CCB"/>
    <w:rsid w:val="001B6DD2"/>
    <w:rsid w:val="001C1DD1"/>
    <w:rsid w:val="001D21E1"/>
    <w:rsid w:val="001F4121"/>
    <w:rsid w:val="001F63E8"/>
    <w:rsid w:val="001F6B24"/>
    <w:rsid w:val="00212F55"/>
    <w:rsid w:val="00220CCA"/>
    <w:rsid w:val="00225788"/>
    <w:rsid w:val="00240521"/>
    <w:rsid w:val="00242FC3"/>
    <w:rsid w:val="00245752"/>
    <w:rsid w:val="00247937"/>
    <w:rsid w:val="00247FDB"/>
    <w:rsid w:val="002513BA"/>
    <w:rsid w:val="00263117"/>
    <w:rsid w:val="002662DA"/>
    <w:rsid w:val="00270664"/>
    <w:rsid w:val="0027243B"/>
    <w:rsid w:val="002851B8"/>
    <w:rsid w:val="00292FC3"/>
    <w:rsid w:val="002A1762"/>
    <w:rsid w:val="002A3AD5"/>
    <w:rsid w:val="002A6C96"/>
    <w:rsid w:val="002D77C1"/>
    <w:rsid w:val="002D7888"/>
    <w:rsid w:val="002D7D7D"/>
    <w:rsid w:val="002E2CF5"/>
    <w:rsid w:val="002F1592"/>
    <w:rsid w:val="00313109"/>
    <w:rsid w:val="003253E1"/>
    <w:rsid w:val="00345160"/>
    <w:rsid w:val="00347D8A"/>
    <w:rsid w:val="0038176B"/>
    <w:rsid w:val="0038587F"/>
    <w:rsid w:val="00392549"/>
    <w:rsid w:val="003C007B"/>
    <w:rsid w:val="003D435D"/>
    <w:rsid w:val="003E1B0B"/>
    <w:rsid w:val="003E5AD1"/>
    <w:rsid w:val="00401BAD"/>
    <w:rsid w:val="004126BD"/>
    <w:rsid w:val="00412EB7"/>
    <w:rsid w:val="004312B0"/>
    <w:rsid w:val="00441FF1"/>
    <w:rsid w:val="0044516A"/>
    <w:rsid w:val="004526EE"/>
    <w:rsid w:val="00464AEE"/>
    <w:rsid w:val="004707CB"/>
    <w:rsid w:val="00485C89"/>
    <w:rsid w:val="004916C0"/>
    <w:rsid w:val="00493011"/>
    <w:rsid w:val="004B7744"/>
    <w:rsid w:val="004D6010"/>
    <w:rsid w:val="004D67A1"/>
    <w:rsid w:val="004E507A"/>
    <w:rsid w:val="005161E3"/>
    <w:rsid w:val="005168E7"/>
    <w:rsid w:val="00517B14"/>
    <w:rsid w:val="00525AF3"/>
    <w:rsid w:val="00527323"/>
    <w:rsid w:val="00534DA7"/>
    <w:rsid w:val="00536E0B"/>
    <w:rsid w:val="005444A8"/>
    <w:rsid w:val="00551ACD"/>
    <w:rsid w:val="00573EF9"/>
    <w:rsid w:val="00581D31"/>
    <w:rsid w:val="00584805"/>
    <w:rsid w:val="005B0B6C"/>
    <w:rsid w:val="005C2B19"/>
    <w:rsid w:val="005D0352"/>
    <w:rsid w:val="005D29B3"/>
    <w:rsid w:val="005D4CEE"/>
    <w:rsid w:val="005E0B45"/>
    <w:rsid w:val="005E2567"/>
    <w:rsid w:val="005E4065"/>
    <w:rsid w:val="005E47FA"/>
    <w:rsid w:val="005F5765"/>
    <w:rsid w:val="00617A1C"/>
    <w:rsid w:val="006253B2"/>
    <w:rsid w:val="00654A86"/>
    <w:rsid w:val="0067748F"/>
    <w:rsid w:val="006A139C"/>
    <w:rsid w:val="006E0764"/>
    <w:rsid w:val="006E4BAA"/>
    <w:rsid w:val="006E4EA8"/>
    <w:rsid w:val="006F7880"/>
    <w:rsid w:val="00704B0C"/>
    <w:rsid w:val="00714FCE"/>
    <w:rsid w:val="007212D6"/>
    <w:rsid w:val="0072414D"/>
    <w:rsid w:val="00724354"/>
    <w:rsid w:val="00733D32"/>
    <w:rsid w:val="00734D59"/>
    <w:rsid w:val="00744B69"/>
    <w:rsid w:val="007537AD"/>
    <w:rsid w:val="00771B4F"/>
    <w:rsid w:val="00777D56"/>
    <w:rsid w:val="0079580B"/>
    <w:rsid w:val="00796BD9"/>
    <w:rsid w:val="007B2AF3"/>
    <w:rsid w:val="007B558F"/>
    <w:rsid w:val="007C43AC"/>
    <w:rsid w:val="007D254A"/>
    <w:rsid w:val="007D417A"/>
    <w:rsid w:val="007D6DA5"/>
    <w:rsid w:val="007E2DBB"/>
    <w:rsid w:val="007E5AE2"/>
    <w:rsid w:val="007F04A2"/>
    <w:rsid w:val="007F0F4C"/>
    <w:rsid w:val="00815A37"/>
    <w:rsid w:val="00824A3D"/>
    <w:rsid w:val="00831C5C"/>
    <w:rsid w:val="0083377C"/>
    <w:rsid w:val="0084287D"/>
    <w:rsid w:val="00842BB1"/>
    <w:rsid w:val="008537F4"/>
    <w:rsid w:val="00853953"/>
    <w:rsid w:val="00856DD0"/>
    <w:rsid w:val="00860134"/>
    <w:rsid w:val="008731F6"/>
    <w:rsid w:val="00880565"/>
    <w:rsid w:val="008978D0"/>
    <w:rsid w:val="008A2965"/>
    <w:rsid w:val="008A3C7A"/>
    <w:rsid w:val="008B56B8"/>
    <w:rsid w:val="008C15A2"/>
    <w:rsid w:val="008C45B0"/>
    <w:rsid w:val="008C7729"/>
    <w:rsid w:val="008D6E2A"/>
    <w:rsid w:val="008E22D3"/>
    <w:rsid w:val="008F30F1"/>
    <w:rsid w:val="00917C4C"/>
    <w:rsid w:val="00920561"/>
    <w:rsid w:val="009366F6"/>
    <w:rsid w:val="00940763"/>
    <w:rsid w:val="00957573"/>
    <w:rsid w:val="00961686"/>
    <w:rsid w:val="00972EB3"/>
    <w:rsid w:val="009913E6"/>
    <w:rsid w:val="0099179B"/>
    <w:rsid w:val="009C6FA7"/>
    <w:rsid w:val="009D3706"/>
    <w:rsid w:val="009D697E"/>
    <w:rsid w:val="009F1338"/>
    <w:rsid w:val="009F4113"/>
    <w:rsid w:val="00A00C1C"/>
    <w:rsid w:val="00A03FBF"/>
    <w:rsid w:val="00A14A4E"/>
    <w:rsid w:val="00A23400"/>
    <w:rsid w:val="00A23F07"/>
    <w:rsid w:val="00A25627"/>
    <w:rsid w:val="00A26ECB"/>
    <w:rsid w:val="00A3317A"/>
    <w:rsid w:val="00A92660"/>
    <w:rsid w:val="00AA51F3"/>
    <w:rsid w:val="00AB1682"/>
    <w:rsid w:val="00AB369D"/>
    <w:rsid w:val="00AC72FD"/>
    <w:rsid w:val="00AE41D4"/>
    <w:rsid w:val="00B1700A"/>
    <w:rsid w:val="00B209E6"/>
    <w:rsid w:val="00B225DE"/>
    <w:rsid w:val="00B43655"/>
    <w:rsid w:val="00B44933"/>
    <w:rsid w:val="00B44AA4"/>
    <w:rsid w:val="00B462C9"/>
    <w:rsid w:val="00B4694B"/>
    <w:rsid w:val="00B86000"/>
    <w:rsid w:val="00B86A83"/>
    <w:rsid w:val="00BC094D"/>
    <w:rsid w:val="00BC4CD2"/>
    <w:rsid w:val="00BC55DD"/>
    <w:rsid w:val="00BE0685"/>
    <w:rsid w:val="00BE7865"/>
    <w:rsid w:val="00BF6F33"/>
    <w:rsid w:val="00C0589E"/>
    <w:rsid w:val="00C21B49"/>
    <w:rsid w:val="00C37036"/>
    <w:rsid w:val="00C702E1"/>
    <w:rsid w:val="00C93D12"/>
    <w:rsid w:val="00CA4C0A"/>
    <w:rsid w:val="00CB54D3"/>
    <w:rsid w:val="00CC0204"/>
    <w:rsid w:val="00CC1F32"/>
    <w:rsid w:val="00CD4F8D"/>
    <w:rsid w:val="00CE1BEC"/>
    <w:rsid w:val="00CE272E"/>
    <w:rsid w:val="00CF4089"/>
    <w:rsid w:val="00D17206"/>
    <w:rsid w:val="00D27B7C"/>
    <w:rsid w:val="00D44A22"/>
    <w:rsid w:val="00D45CF9"/>
    <w:rsid w:val="00D5287D"/>
    <w:rsid w:val="00D5521B"/>
    <w:rsid w:val="00D57B8B"/>
    <w:rsid w:val="00D7366E"/>
    <w:rsid w:val="00D838F0"/>
    <w:rsid w:val="00D94525"/>
    <w:rsid w:val="00D94C3E"/>
    <w:rsid w:val="00DA19DA"/>
    <w:rsid w:val="00DA4F23"/>
    <w:rsid w:val="00DB5712"/>
    <w:rsid w:val="00DC157F"/>
    <w:rsid w:val="00DC1C15"/>
    <w:rsid w:val="00DC2E36"/>
    <w:rsid w:val="00DD2037"/>
    <w:rsid w:val="00DE49BD"/>
    <w:rsid w:val="00DE7B14"/>
    <w:rsid w:val="00E15F15"/>
    <w:rsid w:val="00E25774"/>
    <w:rsid w:val="00E30E03"/>
    <w:rsid w:val="00E4187F"/>
    <w:rsid w:val="00E43660"/>
    <w:rsid w:val="00E6380F"/>
    <w:rsid w:val="00E67527"/>
    <w:rsid w:val="00E728A3"/>
    <w:rsid w:val="00E74421"/>
    <w:rsid w:val="00E74C3D"/>
    <w:rsid w:val="00E864C3"/>
    <w:rsid w:val="00E96473"/>
    <w:rsid w:val="00EB68B6"/>
    <w:rsid w:val="00EC1CFC"/>
    <w:rsid w:val="00EE3DD8"/>
    <w:rsid w:val="00EE5F6F"/>
    <w:rsid w:val="00EE7C19"/>
    <w:rsid w:val="00EF5113"/>
    <w:rsid w:val="00F06874"/>
    <w:rsid w:val="00F2028E"/>
    <w:rsid w:val="00F20756"/>
    <w:rsid w:val="00F23EAE"/>
    <w:rsid w:val="00F2786A"/>
    <w:rsid w:val="00F3035B"/>
    <w:rsid w:val="00F318D4"/>
    <w:rsid w:val="00F31A80"/>
    <w:rsid w:val="00F354DF"/>
    <w:rsid w:val="00F402D0"/>
    <w:rsid w:val="00F406C7"/>
    <w:rsid w:val="00F435BF"/>
    <w:rsid w:val="00F44903"/>
    <w:rsid w:val="00F55760"/>
    <w:rsid w:val="00F603BA"/>
    <w:rsid w:val="00F608DD"/>
    <w:rsid w:val="00FB112F"/>
    <w:rsid w:val="00FB61B6"/>
    <w:rsid w:val="00FD1A58"/>
    <w:rsid w:val="00FD7CD6"/>
    <w:rsid w:val="00FE7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7CF2A2"/>
  <w15:docId w15:val="{5F8B39E2-6BFE-439A-8493-58D370737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11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D8A"/>
    <w:pPr>
      <w:keepNext/>
      <w:keepLines/>
      <w:numPr>
        <w:numId w:val="1"/>
      </w:numPr>
      <w:spacing w:before="480" w:after="0"/>
      <w:ind w:left="432"/>
      <w:outlineLvl w:val="0"/>
    </w:pPr>
    <w:rPr>
      <w:rFonts w:eastAsiaTheme="majorEastAsia" w:cstheme="majorBidi"/>
      <w:b/>
      <w:bCs/>
      <w:color w:val="FFFFFF" w:themeColor="background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0521"/>
    <w:pPr>
      <w:numPr>
        <w:ilvl w:val="1"/>
        <w:numId w:val="1"/>
      </w:numPr>
      <w:spacing w:before="320" w:after="120"/>
      <w:outlineLvl w:val="1"/>
    </w:pPr>
    <w:rPr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4CD2"/>
    <w:pPr>
      <w:keepNext/>
      <w:keepLines/>
      <w:numPr>
        <w:ilvl w:val="2"/>
        <w:numId w:val="1"/>
      </w:numPr>
      <w:spacing w:before="360" w:after="120"/>
      <w:outlineLvl w:val="2"/>
    </w:pPr>
    <w:rPr>
      <w:rFonts w:eastAsiaTheme="majorEastAsia" w:cstheme="majorBidi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0521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0521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0521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0521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0521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0521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7F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FD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47D8A"/>
    <w:rPr>
      <w:rFonts w:ascii="Book Antiqua" w:eastAsiaTheme="majorEastAsia" w:hAnsi="Book Antiqua" w:cstheme="majorBidi"/>
      <w:b/>
      <w:bCs/>
      <w:color w:val="FFFFFF" w:themeColor="background1"/>
      <w:sz w:val="32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1B6D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40521"/>
    <w:rPr>
      <w:rFonts w:ascii="Book Antiqua" w:hAnsi="Book Antiqua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C4CD2"/>
    <w:rPr>
      <w:rFonts w:ascii="Book Antiqua" w:eastAsiaTheme="majorEastAsia" w:hAnsi="Book Antiqua" w:cstheme="majorBidi"/>
      <w:b/>
      <w:bCs/>
      <w:sz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C4CD2"/>
    <w:pPr>
      <w:spacing w:after="0" w:line="240" w:lineRule="auto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4C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4CD2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292FC3"/>
    <w:pPr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25788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81D31"/>
    <w:pPr>
      <w:tabs>
        <w:tab w:val="right" w:leader="dot" w:pos="9628"/>
      </w:tabs>
      <w:spacing w:after="100"/>
    </w:pPr>
    <w:rPr>
      <w:rFonts w:eastAsiaTheme="minorEastAsia"/>
      <w:b/>
      <w:noProof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92FC3"/>
    <w:pPr>
      <w:spacing w:after="100"/>
      <w:ind w:left="440"/>
    </w:pPr>
    <w:rPr>
      <w:rFonts w:asciiTheme="minorHAnsi" w:eastAsiaTheme="minorEastAsia" w:hAnsiTheme="minorHAnsi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292FC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5C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CCB"/>
    <w:rPr>
      <w:rFonts w:ascii="Book Antiqua" w:hAnsi="Book Antiqua"/>
    </w:rPr>
  </w:style>
  <w:style w:type="paragraph" w:styleId="Footer">
    <w:name w:val="footer"/>
    <w:basedOn w:val="Normal"/>
    <w:link w:val="FooterChar"/>
    <w:uiPriority w:val="99"/>
    <w:unhideWhenUsed/>
    <w:rsid w:val="001B5C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CCB"/>
    <w:rPr>
      <w:rFonts w:ascii="Book Antiqua" w:hAnsi="Book Antiqua"/>
    </w:rPr>
  </w:style>
  <w:style w:type="table" w:styleId="TableGrid">
    <w:name w:val="Table Grid"/>
    <w:basedOn w:val="TableNormal"/>
    <w:uiPriority w:val="59"/>
    <w:rsid w:val="007C4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E744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74421"/>
    <w:rPr>
      <w:rFonts w:ascii="Book Antiqua" w:hAnsi="Book Antiqu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74421"/>
    <w:rPr>
      <w:vertAlign w:val="superscript"/>
    </w:rPr>
  </w:style>
  <w:style w:type="paragraph" w:customStyle="1" w:styleId="Pa2">
    <w:name w:val="Pa2"/>
    <w:basedOn w:val="Normal"/>
    <w:next w:val="Normal"/>
    <w:uiPriority w:val="99"/>
    <w:rsid w:val="002851B8"/>
    <w:pPr>
      <w:autoSpaceDE w:val="0"/>
      <w:autoSpaceDN w:val="0"/>
      <w:adjustRightInd w:val="0"/>
      <w:spacing w:after="0" w:line="171" w:lineRule="atLeast"/>
    </w:pPr>
    <w:rPr>
      <w:rFonts w:ascii="HelveticaNeueLT Std Lt" w:hAnsi="HelveticaNeueLT Std Lt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1700A"/>
    <w:pPr>
      <w:spacing w:line="240" w:lineRule="auto"/>
    </w:pPr>
    <w:rPr>
      <w:b/>
      <w:b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85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51B8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51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00A"/>
    <w:rPr>
      <w:rFonts w:ascii="Book Antiqua" w:hAnsi="Book Antiqu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00A"/>
    <w:rPr>
      <w:rFonts w:ascii="Book Antiqua" w:hAnsi="Book Antiqua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052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052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052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052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052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052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LightShading-Accent1">
    <w:name w:val="Light Shading Accent 1"/>
    <w:basedOn w:val="TableNormal"/>
    <w:uiPriority w:val="60"/>
    <w:rsid w:val="003C007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6">
    <w:name w:val="Light Shading Accent 6"/>
    <w:basedOn w:val="TableNormal"/>
    <w:uiPriority w:val="60"/>
    <w:rsid w:val="003C007B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Shading2-Accent6">
    <w:name w:val="Medium Shading 2 Accent 6"/>
    <w:basedOn w:val="TableNormal"/>
    <w:uiPriority w:val="64"/>
    <w:rsid w:val="003C007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771B4F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702E1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6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38B143-DB9C-4F48-8617-BD3703E0B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</Company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 @</dc:creator>
  <cp:lastModifiedBy>Yolandi Oosthuizen</cp:lastModifiedBy>
  <cp:revision>12</cp:revision>
  <cp:lastPrinted>2020-03-26T09:54:00Z</cp:lastPrinted>
  <dcterms:created xsi:type="dcterms:W3CDTF">2021-06-21T16:17:00Z</dcterms:created>
  <dcterms:modified xsi:type="dcterms:W3CDTF">2021-09-22T09:32:00Z</dcterms:modified>
</cp:coreProperties>
</file>